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val="0"/>
          <w:sz w:val="20"/>
          <w:szCs w:val="20"/>
        </w:rPr>
        <w:id w:val="-421033678"/>
        <w:placeholder>
          <w:docPart w:val="363E5E113E3A49E78F2156BD3B2C3D96"/>
        </w:placeholder>
        <w:date w:fullDate="2020-11-06T00:00:00Z">
          <w:dateFormat w:val="M/d/yyyy"/>
          <w:lid w:val="en-US"/>
          <w:storeMappedDataAs w:val="dateTime"/>
          <w:calendar w:val="gregorian"/>
        </w:date>
      </w:sdtPr>
      <w:sdtEndPr/>
      <w:sdtContent>
        <w:p w14:paraId="1E20C0C4" w14:textId="76A9B383" w:rsidR="00397F62" w:rsidRPr="00891DED" w:rsidRDefault="00A011A6" w:rsidP="0046071E">
          <w:pPr>
            <w:pStyle w:val="Heading1"/>
            <w:rPr>
              <w:b w:val="0"/>
              <w:sz w:val="20"/>
              <w:szCs w:val="20"/>
            </w:rPr>
          </w:pPr>
          <w:r>
            <w:rPr>
              <w:b w:val="0"/>
              <w:sz w:val="20"/>
              <w:szCs w:val="20"/>
              <w:lang w:val="en-US"/>
            </w:rPr>
            <w:t>11/6/2020</w:t>
          </w:r>
        </w:p>
      </w:sdtContent>
    </w:sdt>
    <w:p w14:paraId="1E20C0C5" w14:textId="77777777" w:rsidR="00397F62" w:rsidRPr="006713B6" w:rsidRDefault="00E02902" w:rsidP="00397F62">
      <w:pPr>
        <w:pStyle w:val="Heading1"/>
        <w:jc w:val="center"/>
        <w:rPr>
          <w:b w:val="0"/>
        </w:rPr>
      </w:pPr>
      <w:r w:rsidRPr="008269F0">
        <w:rPr>
          <w:noProof/>
          <w:lang w:val="en-US" w:eastAsia="en-US"/>
        </w:rPr>
        <w:drawing>
          <wp:inline distT="0" distB="0" distL="0" distR="0" wp14:anchorId="1E20C100" wp14:editId="1E20C101">
            <wp:extent cx="1497187" cy="704123"/>
            <wp:effectExtent l="0" t="0" r="8255" b="1270"/>
            <wp:docPr id="4" name="Picture 3" descr="brcc keystone logo" title="brc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502003" cy="706388"/>
                    </a:xfrm>
                    <a:prstGeom prst="rect">
                      <a:avLst/>
                    </a:prstGeom>
                  </pic:spPr>
                </pic:pic>
              </a:graphicData>
            </a:graphic>
          </wp:inline>
        </w:drawing>
      </w:r>
    </w:p>
    <w:p w14:paraId="1E20C0C6" w14:textId="77777777" w:rsidR="00397F62" w:rsidRPr="00397F62" w:rsidRDefault="00397F62" w:rsidP="00397F62">
      <w:pPr>
        <w:jc w:val="center"/>
      </w:pPr>
    </w:p>
    <w:p w14:paraId="1E20C0C7" w14:textId="77777777" w:rsidR="00212958" w:rsidRPr="000660AA" w:rsidRDefault="00212958" w:rsidP="00571E7F">
      <w:pPr>
        <w:jc w:val="center"/>
        <w:rPr>
          <w:sz w:val="36"/>
          <w:szCs w:val="36"/>
        </w:rPr>
      </w:pPr>
      <w:r w:rsidRPr="000660AA">
        <w:rPr>
          <w:sz w:val="36"/>
          <w:szCs w:val="36"/>
        </w:rPr>
        <w:t>Baton Rouge Community College</w:t>
      </w:r>
    </w:p>
    <w:p w14:paraId="1E20C0C8" w14:textId="77777777" w:rsidR="00212958" w:rsidRPr="00853241" w:rsidRDefault="00212958" w:rsidP="000D6C70">
      <w:pPr>
        <w:jc w:val="center"/>
      </w:pPr>
      <w:r w:rsidRPr="000660AA">
        <w:rPr>
          <w:i/>
          <w:sz w:val="32"/>
          <w:szCs w:val="32"/>
        </w:rPr>
        <w:t>Academic Affairs Master Syllabus</w:t>
      </w:r>
    </w:p>
    <w:p w14:paraId="1E20C0C9" w14:textId="77777777" w:rsidR="00212958" w:rsidRPr="000821D6" w:rsidRDefault="00212958" w:rsidP="0074285D">
      <w:pPr>
        <w:jc w:val="center"/>
        <w:rPr>
          <w:szCs w:val="36"/>
        </w:rPr>
      </w:pPr>
    </w:p>
    <w:p w14:paraId="1E20C0CA" w14:textId="41C0A701" w:rsidR="00212958" w:rsidRDefault="00212958" w:rsidP="00212958">
      <w:pPr>
        <w:spacing w:before="120"/>
        <w:ind w:left="3600"/>
      </w:pPr>
      <w:r>
        <w:t>Date Approved:</w:t>
      </w:r>
      <w:r>
        <w:tab/>
      </w:r>
      <w:r w:rsidRPr="00212958">
        <w:rPr>
          <w:u w:val="single"/>
        </w:rPr>
        <w:fldChar w:fldCharType="begin">
          <w:ffData>
            <w:name w:val="Text28"/>
            <w:enabled/>
            <w:calcOnExit w:val="0"/>
            <w:textInput/>
          </w:ffData>
        </w:fldChar>
      </w:r>
      <w:bookmarkStart w:id="0" w:name="Text28"/>
      <w:r w:rsidRPr="00212958">
        <w:rPr>
          <w:u w:val="single"/>
        </w:rPr>
        <w:instrText xml:space="preserve"> FORMTEXT </w:instrText>
      </w:r>
      <w:r w:rsidRPr="00212958">
        <w:rPr>
          <w:u w:val="single"/>
        </w:rPr>
      </w:r>
      <w:r w:rsidRPr="00212958">
        <w:rPr>
          <w:u w:val="single"/>
        </w:rPr>
        <w:fldChar w:fldCharType="separate"/>
      </w:r>
      <w:r w:rsidR="00237FEB">
        <w:t>3 September 2020</w:t>
      </w:r>
      <w:r w:rsidRPr="00212958">
        <w:rPr>
          <w:u w:val="single"/>
        </w:rPr>
        <w:fldChar w:fldCharType="end"/>
      </w:r>
      <w:bookmarkEnd w:id="0"/>
    </w:p>
    <w:p w14:paraId="1E20C0CB" w14:textId="52A51DA9" w:rsidR="00212958" w:rsidRDefault="00212958" w:rsidP="00212958">
      <w:pPr>
        <w:spacing w:before="120"/>
        <w:ind w:left="1728"/>
      </w:pPr>
      <w:r>
        <w:t>Term and Year of Implementation:</w:t>
      </w:r>
      <w:r>
        <w:tab/>
      </w:r>
      <w:r w:rsidRPr="00212958">
        <w:rPr>
          <w:u w:val="single"/>
        </w:rPr>
        <w:fldChar w:fldCharType="begin">
          <w:ffData>
            <w:name w:val="Text29"/>
            <w:enabled/>
            <w:calcOnExit w:val="0"/>
            <w:textInput/>
          </w:ffData>
        </w:fldChar>
      </w:r>
      <w:bookmarkStart w:id="1" w:name="Text29"/>
      <w:r w:rsidRPr="00212958">
        <w:rPr>
          <w:u w:val="single"/>
        </w:rPr>
        <w:instrText xml:space="preserve"> FORMTEXT </w:instrText>
      </w:r>
      <w:r w:rsidRPr="00212958">
        <w:rPr>
          <w:u w:val="single"/>
        </w:rPr>
      </w:r>
      <w:r w:rsidRPr="00212958">
        <w:rPr>
          <w:u w:val="single"/>
        </w:rPr>
        <w:fldChar w:fldCharType="separate"/>
      </w:r>
      <w:r w:rsidR="00540378">
        <w:t>Spring 2021</w:t>
      </w:r>
      <w:r w:rsidRPr="00212958">
        <w:rPr>
          <w:u w:val="single"/>
        </w:rPr>
        <w:fldChar w:fldCharType="end"/>
      </w:r>
      <w:bookmarkEnd w:id="1"/>
    </w:p>
    <w:p w14:paraId="1E20C0CC" w14:textId="77777777" w:rsidR="00212958" w:rsidRDefault="00212958" w:rsidP="0074285D">
      <w:pPr>
        <w:jc w:val="center"/>
      </w:pPr>
    </w:p>
    <w:p w14:paraId="1E20C0CD" w14:textId="4D1C6BA6" w:rsidR="00212958" w:rsidRDefault="00212958" w:rsidP="00EF63EC">
      <w:pPr>
        <w:spacing w:before="120"/>
      </w:pPr>
      <w:r w:rsidRPr="0072265D">
        <w:rPr>
          <w:b/>
        </w:rPr>
        <w:t xml:space="preserve">Course </w:t>
      </w:r>
      <w:r>
        <w:rPr>
          <w:b/>
        </w:rPr>
        <w:t>Title</w:t>
      </w:r>
      <w:r w:rsidRPr="0072265D">
        <w:rPr>
          <w:b/>
        </w:rPr>
        <w:t>:</w:t>
      </w:r>
      <w:r w:rsidR="00D7145B">
        <w:rPr>
          <w:b/>
        </w:rPr>
        <w:tab/>
      </w:r>
      <w:r w:rsidR="00D7145B" w:rsidRPr="00D7145B">
        <w:rPr>
          <w:u w:val="single"/>
        </w:rPr>
        <w:fldChar w:fldCharType="begin">
          <w:ffData>
            <w:name w:val="Text30"/>
            <w:enabled/>
            <w:calcOnExit w:val="0"/>
            <w:textInput/>
          </w:ffData>
        </w:fldChar>
      </w:r>
      <w:bookmarkStart w:id="2" w:name="Text30"/>
      <w:r w:rsidR="00D7145B" w:rsidRPr="00D7145B">
        <w:rPr>
          <w:u w:val="single"/>
        </w:rPr>
        <w:instrText xml:space="preserve"> FORMTEXT </w:instrText>
      </w:r>
      <w:r w:rsidR="00D7145B" w:rsidRPr="00D7145B">
        <w:rPr>
          <w:u w:val="single"/>
        </w:rPr>
      </w:r>
      <w:r w:rsidR="00D7145B" w:rsidRPr="00D7145B">
        <w:rPr>
          <w:u w:val="single"/>
        </w:rPr>
        <w:fldChar w:fldCharType="separate"/>
      </w:r>
      <w:r w:rsidR="00540378">
        <w:t>Electrical Level 4</w:t>
      </w:r>
      <w:r w:rsidR="00D7145B" w:rsidRPr="00D7145B">
        <w:rPr>
          <w:u w:val="single"/>
        </w:rPr>
        <w:fldChar w:fldCharType="end"/>
      </w:r>
      <w:bookmarkEnd w:id="2"/>
    </w:p>
    <w:p w14:paraId="1E20C0CE" w14:textId="77777777" w:rsidR="00D7145B" w:rsidRDefault="00D7145B" w:rsidP="00D7145B"/>
    <w:p w14:paraId="1E20C0CF" w14:textId="4E39721D" w:rsidR="00D7145B" w:rsidRPr="00D7145B" w:rsidRDefault="00D7145B" w:rsidP="00D7145B">
      <w:r w:rsidRPr="000630C5">
        <w:rPr>
          <w:b/>
        </w:rPr>
        <w:t xml:space="preserve">BRCC </w:t>
      </w:r>
      <w:r>
        <w:rPr>
          <w:b/>
        </w:rPr>
        <w:t xml:space="preserve">Course </w:t>
      </w:r>
      <w:r w:rsidRPr="000630C5">
        <w:rPr>
          <w:b/>
        </w:rPr>
        <w:t>Rubric:</w:t>
      </w:r>
      <w:r>
        <w:rPr>
          <w:b/>
        </w:rPr>
        <w:tab/>
      </w:r>
      <w:r w:rsidRPr="00D7145B">
        <w:rPr>
          <w:u w:val="single"/>
        </w:rPr>
        <w:fldChar w:fldCharType="begin">
          <w:ffData>
            <w:name w:val="Text31"/>
            <w:enabled/>
            <w:calcOnExit w:val="0"/>
            <w:textInput/>
          </w:ffData>
        </w:fldChar>
      </w:r>
      <w:bookmarkStart w:id="3" w:name="Text31"/>
      <w:r w:rsidRPr="00D7145B">
        <w:rPr>
          <w:u w:val="single"/>
        </w:rPr>
        <w:instrText xml:space="preserve"> FORMTEXT </w:instrText>
      </w:r>
      <w:r w:rsidRPr="00D7145B">
        <w:rPr>
          <w:u w:val="single"/>
        </w:rPr>
      </w:r>
      <w:r w:rsidRPr="00D7145B">
        <w:rPr>
          <w:u w:val="single"/>
        </w:rPr>
        <w:fldChar w:fldCharType="separate"/>
      </w:r>
      <w:r w:rsidR="00540378">
        <w:t>ELEC 1</w:t>
      </w:r>
      <w:r w:rsidR="00A011A6">
        <w:t>4</w:t>
      </w:r>
      <w:r w:rsidR="00540378">
        <w:t>19</w:t>
      </w:r>
      <w:r w:rsidRPr="00D7145B">
        <w:rPr>
          <w:u w:val="single"/>
        </w:rPr>
        <w:fldChar w:fldCharType="end"/>
      </w:r>
      <w:bookmarkEnd w:id="3"/>
    </w:p>
    <w:p w14:paraId="1E20C0D0" w14:textId="77777777" w:rsidR="00D7145B" w:rsidRDefault="00D7145B" w:rsidP="00D7145B"/>
    <w:p w14:paraId="1E20C0D1" w14:textId="77777777" w:rsidR="00516FFE" w:rsidRDefault="00516FFE" w:rsidP="00D7145B">
      <w:r w:rsidRPr="00516FFE">
        <w:rPr>
          <w:b/>
        </w:rPr>
        <w:t>Previous Course Rubric</w:t>
      </w:r>
      <w:r>
        <w:t>:</w:t>
      </w:r>
      <w:r>
        <w:tab/>
      </w:r>
      <w:r w:rsidRPr="002642F9">
        <w:fldChar w:fldCharType="begin">
          <w:ffData>
            <w:name w:val="Text31"/>
            <w:enabled/>
            <w:calcOnExit w:val="0"/>
            <w:textInput/>
          </w:ffData>
        </w:fldChar>
      </w:r>
      <w:r w:rsidRPr="002642F9">
        <w:instrText xml:space="preserve"> FORMTEXT </w:instrText>
      </w:r>
      <w:r w:rsidRPr="002642F9">
        <w:fldChar w:fldCharType="separate"/>
      </w:r>
      <w:r w:rsidRPr="002642F9">
        <w:rPr>
          <w:noProof/>
        </w:rPr>
        <w:t> </w:t>
      </w:r>
      <w:r w:rsidRPr="002642F9">
        <w:rPr>
          <w:noProof/>
        </w:rPr>
        <w:t> </w:t>
      </w:r>
      <w:r w:rsidRPr="002642F9">
        <w:rPr>
          <w:noProof/>
        </w:rPr>
        <w:t> </w:t>
      </w:r>
      <w:r w:rsidRPr="002642F9">
        <w:rPr>
          <w:noProof/>
        </w:rPr>
        <w:t> </w:t>
      </w:r>
      <w:r w:rsidRPr="002642F9">
        <w:rPr>
          <w:noProof/>
        </w:rPr>
        <w:t> </w:t>
      </w:r>
      <w:r w:rsidRPr="002642F9">
        <w:fldChar w:fldCharType="end"/>
      </w:r>
    </w:p>
    <w:p w14:paraId="1E20C0D2" w14:textId="77777777" w:rsidR="00516FFE" w:rsidRDefault="00516FFE" w:rsidP="00D7145B"/>
    <w:p w14:paraId="1E20C0D3" w14:textId="7DB4F906" w:rsidR="00D84D0F" w:rsidRPr="000E047A" w:rsidRDefault="00D84D0F" w:rsidP="00D84D0F">
      <w:r w:rsidRPr="00516FFE">
        <w:rPr>
          <w:b/>
        </w:rPr>
        <w:t>Lecture Hours per week-</w:t>
      </w:r>
      <w:r>
        <w:rPr>
          <w:b/>
        </w:rPr>
        <w:t>L</w:t>
      </w:r>
      <w:r w:rsidRPr="00516FFE">
        <w:rPr>
          <w:b/>
        </w:rPr>
        <w:t xml:space="preserve">ab </w:t>
      </w:r>
      <w:r>
        <w:rPr>
          <w:b/>
        </w:rPr>
        <w:t>H</w:t>
      </w:r>
      <w:r w:rsidRPr="00516FFE">
        <w:rPr>
          <w:b/>
        </w:rPr>
        <w:t>ours per week-</w:t>
      </w:r>
      <w:r>
        <w:rPr>
          <w:b/>
        </w:rPr>
        <w:t>C</w:t>
      </w:r>
      <w:r w:rsidRPr="00516FFE">
        <w:rPr>
          <w:b/>
        </w:rPr>
        <w:t xml:space="preserve">redit </w:t>
      </w:r>
      <w:r>
        <w:rPr>
          <w:b/>
        </w:rPr>
        <w:t>H</w:t>
      </w:r>
      <w:r w:rsidRPr="00516FFE">
        <w:rPr>
          <w:b/>
        </w:rPr>
        <w:t>ours</w:t>
      </w:r>
      <w:r>
        <w:t>:</w:t>
      </w:r>
      <w:r>
        <w:tab/>
      </w:r>
      <w:r w:rsidRPr="002642F9">
        <w:fldChar w:fldCharType="begin">
          <w:ffData>
            <w:name w:val="Text27"/>
            <w:enabled/>
            <w:calcOnExit w:val="0"/>
            <w:textInput>
              <w:maxLength w:val="30"/>
            </w:textInput>
          </w:ffData>
        </w:fldChar>
      </w:r>
      <w:bookmarkStart w:id="4" w:name="Text27"/>
      <w:r w:rsidRPr="002642F9">
        <w:instrText xml:space="preserve"> FORMTEXT </w:instrText>
      </w:r>
      <w:r w:rsidRPr="002642F9">
        <w:fldChar w:fldCharType="separate"/>
      </w:r>
      <w:r w:rsidR="005D0B38" w:rsidRPr="002642F9">
        <w:t>3</w:t>
      </w:r>
      <w:r w:rsidRPr="002642F9">
        <w:fldChar w:fldCharType="end"/>
      </w:r>
      <w:bookmarkEnd w:id="4"/>
      <w:r w:rsidRPr="002642F9">
        <w:t>-</w:t>
      </w:r>
      <w:r w:rsidRPr="002642F9">
        <w:fldChar w:fldCharType="begin">
          <w:ffData>
            <w:name w:val="Text33"/>
            <w:enabled/>
            <w:calcOnExit w:val="0"/>
            <w:textInput/>
          </w:ffData>
        </w:fldChar>
      </w:r>
      <w:bookmarkStart w:id="5" w:name="Text33"/>
      <w:r w:rsidRPr="002642F9">
        <w:instrText xml:space="preserve"> FORMTEXT </w:instrText>
      </w:r>
      <w:r w:rsidRPr="002642F9">
        <w:fldChar w:fldCharType="separate"/>
      </w:r>
      <w:r w:rsidR="00237FEB" w:rsidRPr="002642F9">
        <w:t>12</w:t>
      </w:r>
      <w:r w:rsidRPr="002642F9">
        <w:fldChar w:fldCharType="end"/>
      </w:r>
      <w:bookmarkEnd w:id="5"/>
      <w:r w:rsidRPr="002642F9">
        <w:t>-</w:t>
      </w:r>
      <w:r w:rsidRPr="002642F9">
        <w:fldChar w:fldCharType="begin">
          <w:ffData>
            <w:name w:val="Text34"/>
            <w:enabled/>
            <w:calcOnExit w:val="0"/>
            <w:textInput/>
          </w:ffData>
        </w:fldChar>
      </w:r>
      <w:bookmarkStart w:id="6" w:name="Text34"/>
      <w:r w:rsidRPr="002642F9">
        <w:instrText xml:space="preserve"> FORMTEXT </w:instrText>
      </w:r>
      <w:r w:rsidRPr="002642F9">
        <w:fldChar w:fldCharType="separate"/>
      </w:r>
      <w:r w:rsidR="005D0B38" w:rsidRPr="002642F9">
        <w:t>9</w:t>
      </w:r>
      <w:r w:rsidRPr="002642F9">
        <w:fldChar w:fldCharType="end"/>
      </w:r>
      <w:bookmarkEnd w:id="6"/>
    </w:p>
    <w:p w14:paraId="1E20C0D4" w14:textId="77777777" w:rsidR="00D84D0F" w:rsidRDefault="00D84D0F" w:rsidP="00D84D0F">
      <w:pPr>
        <w:rPr>
          <w:sz w:val="20"/>
        </w:rPr>
      </w:pPr>
    </w:p>
    <w:p w14:paraId="1E20C0D5" w14:textId="3A3B24CA" w:rsidR="00D84D0F" w:rsidRPr="000E047A" w:rsidRDefault="00D84D0F" w:rsidP="00D84D0F">
      <w:r>
        <w:rPr>
          <w:b/>
        </w:rPr>
        <w:t xml:space="preserve">Per semester:  </w:t>
      </w:r>
      <w:r w:rsidRPr="00516FFE">
        <w:rPr>
          <w:b/>
        </w:rPr>
        <w:t>Lecture Hours-</w:t>
      </w:r>
      <w:r>
        <w:rPr>
          <w:b/>
        </w:rPr>
        <w:t>L</w:t>
      </w:r>
      <w:r w:rsidRPr="00516FFE">
        <w:rPr>
          <w:b/>
        </w:rPr>
        <w:t xml:space="preserve">ab </w:t>
      </w:r>
      <w:r>
        <w:rPr>
          <w:b/>
        </w:rPr>
        <w:t>H</w:t>
      </w:r>
      <w:r w:rsidRPr="00516FFE">
        <w:rPr>
          <w:b/>
        </w:rPr>
        <w:t>ours-</w:t>
      </w:r>
      <w:r>
        <w:rPr>
          <w:b/>
        </w:rPr>
        <w:t>Instructional Contact H</w:t>
      </w:r>
      <w:r w:rsidRPr="00516FFE">
        <w:rPr>
          <w:b/>
        </w:rPr>
        <w:t>ours</w:t>
      </w:r>
      <w:r>
        <w:t>:</w:t>
      </w:r>
      <w:r>
        <w:tab/>
      </w:r>
      <w:r w:rsidRPr="002642F9">
        <w:fldChar w:fldCharType="begin">
          <w:ffData>
            <w:name w:val="Text27"/>
            <w:enabled/>
            <w:calcOnExit w:val="0"/>
            <w:textInput>
              <w:maxLength w:val="30"/>
            </w:textInput>
          </w:ffData>
        </w:fldChar>
      </w:r>
      <w:r w:rsidRPr="002642F9">
        <w:instrText xml:space="preserve"> FORMTEXT </w:instrText>
      </w:r>
      <w:r w:rsidRPr="002642F9">
        <w:fldChar w:fldCharType="separate"/>
      </w:r>
      <w:r w:rsidR="005D0B38" w:rsidRPr="002642F9">
        <w:t>45</w:t>
      </w:r>
      <w:r w:rsidRPr="002642F9">
        <w:fldChar w:fldCharType="end"/>
      </w:r>
      <w:r w:rsidRPr="002642F9">
        <w:t>-</w:t>
      </w:r>
      <w:r w:rsidRPr="002642F9">
        <w:fldChar w:fldCharType="begin">
          <w:ffData>
            <w:name w:val="Text35"/>
            <w:enabled/>
            <w:calcOnExit w:val="0"/>
            <w:textInput/>
          </w:ffData>
        </w:fldChar>
      </w:r>
      <w:bookmarkStart w:id="7" w:name="Text35"/>
      <w:r w:rsidRPr="002642F9">
        <w:instrText xml:space="preserve"> FORMTEXT </w:instrText>
      </w:r>
      <w:r w:rsidRPr="002642F9">
        <w:fldChar w:fldCharType="separate"/>
      </w:r>
      <w:r w:rsidR="005D0B38" w:rsidRPr="002642F9">
        <w:t>180</w:t>
      </w:r>
      <w:r w:rsidRPr="002642F9">
        <w:fldChar w:fldCharType="end"/>
      </w:r>
      <w:bookmarkEnd w:id="7"/>
      <w:r w:rsidRPr="002642F9">
        <w:t>-</w:t>
      </w:r>
      <w:r w:rsidRPr="002642F9">
        <w:fldChar w:fldCharType="begin">
          <w:ffData>
            <w:name w:val="Text36"/>
            <w:enabled/>
            <w:calcOnExit w:val="0"/>
            <w:textInput/>
          </w:ffData>
        </w:fldChar>
      </w:r>
      <w:bookmarkStart w:id="8" w:name="Text36"/>
      <w:r w:rsidRPr="002642F9">
        <w:instrText xml:space="preserve"> FORMTEXT </w:instrText>
      </w:r>
      <w:r w:rsidRPr="002642F9">
        <w:fldChar w:fldCharType="separate"/>
      </w:r>
      <w:r w:rsidR="005D0B38" w:rsidRPr="002642F9">
        <w:t>225</w:t>
      </w:r>
      <w:r w:rsidRPr="002642F9">
        <w:fldChar w:fldCharType="end"/>
      </w:r>
      <w:bookmarkEnd w:id="8"/>
    </w:p>
    <w:p w14:paraId="1E20C0D6" w14:textId="77777777" w:rsidR="00D84D0F" w:rsidRPr="00EE4863" w:rsidRDefault="00D84D0F" w:rsidP="00D84D0F">
      <w:pPr>
        <w:rPr>
          <w:sz w:val="20"/>
        </w:rPr>
      </w:pPr>
    </w:p>
    <w:p w14:paraId="1E20C0D7" w14:textId="77777777" w:rsidR="00D7145B" w:rsidRDefault="00D7145B" w:rsidP="00D7145B">
      <w:r>
        <w:rPr>
          <w:b/>
        </w:rPr>
        <w:t xml:space="preserve">Louisiana </w:t>
      </w:r>
      <w:r w:rsidR="00212958" w:rsidRPr="000630C5">
        <w:rPr>
          <w:b/>
        </w:rPr>
        <w:t xml:space="preserve">Common </w:t>
      </w:r>
      <w:r w:rsidR="00212958">
        <w:rPr>
          <w:b/>
        </w:rPr>
        <w:t xml:space="preserve">Course </w:t>
      </w:r>
      <w:r>
        <w:rPr>
          <w:b/>
        </w:rPr>
        <w:t>Number</w:t>
      </w:r>
      <w:r w:rsidR="00212958" w:rsidRPr="000630C5">
        <w:rPr>
          <w:b/>
        </w:rPr>
        <w:t>:</w:t>
      </w:r>
      <w:r>
        <w:tab/>
      </w:r>
      <w:r w:rsidRPr="002642F9">
        <w:fldChar w:fldCharType="begin">
          <w:ffData>
            <w:name w:val="Text24"/>
            <w:enabled/>
            <w:calcOnExit w:val="0"/>
            <w:textInput/>
          </w:ffData>
        </w:fldChar>
      </w:r>
      <w:bookmarkStart w:id="9" w:name="Text24"/>
      <w:r w:rsidRPr="002642F9">
        <w:instrText xml:space="preserve"> FORMTEXT </w:instrText>
      </w:r>
      <w:r w:rsidRPr="002642F9">
        <w:fldChar w:fldCharType="separate"/>
      </w:r>
      <w:r w:rsidRPr="002642F9">
        <w:rPr>
          <w:noProof/>
        </w:rPr>
        <w:t> </w:t>
      </w:r>
      <w:r w:rsidRPr="002642F9">
        <w:rPr>
          <w:noProof/>
        </w:rPr>
        <w:t> </w:t>
      </w:r>
      <w:r w:rsidRPr="002642F9">
        <w:rPr>
          <w:noProof/>
        </w:rPr>
        <w:t> </w:t>
      </w:r>
      <w:r w:rsidRPr="002642F9">
        <w:rPr>
          <w:noProof/>
        </w:rPr>
        <w:t> </w:t>
      </w:r>
      <w:r w:rsidRPr="002642F9">
        <w:rPr>
          <w:noProof/>
        </w:rPr>
        <w:t> </w:t>
      </w:r>
      <w:r w:rsidRPr="002642F9">
        <w:fldChar w:fldCharType="end"/>
      </w:r>
      <w:bookmarkEnd w:id="9"/>
    </w:p>
    <w:p w14:paraId="1E20C0D8" w14:textId="77777777" w:rsidR="00212958" w:rsidRPr="00D7145B" w:rsidRDefault="00212958" w:rsidP="00D7145B"/>
    <w:p w14:paraId="1E20C0D9" w14:textId="574AB4DF" w:rsidR="00212958" w:rsidRDefault="00516FFE" w:rsidP="008176A2">
      <w:r w:rsidRPr="00B263A9">
        <w:rPr>
          <w:b/>
        </w:rPr>
        <w:t>CIP Code</w:t>
      </w:r>
      <w:r>
        <w:rPr>
          <w:b/>
        </w:rPr>
        <w:t>:</w:t>
      </w:r>
      <w:r>
        <w:rPr>
          <w:b/>
        </w:rPr>
        <w:tab/>
      </w:r>
      <w:r w:rsidR="00212958" w:rsidRPr="00516FFE">
        <w:rPr>
          <w:u w:val="single"/>
        </w:rPr>
        <w:fldChar w:fldCharType="begin">
          <w:ffData>
            <w:name w:val="Text26"/>
            <w:enabled/>
            <w:calcOnExit w:val="0"/>
            <w:textInput/>
          </w:ffData>
        </w:fldChar>
      </w:r>
      <w:bookmarkStart w:id="10" w:name="Text26"/>
      <w:r w:rsidR="00212958" w:rsidRPr="00516FFE">
        <w:rPr>
          <w:u w:val="single"/>
        </w:rPr>
        <w:instrText xml:space="preserve"> FORMTEXT </w:instrText>
      </w:r>
      <w:r w:rsidR="00212958" w:rsidRPr="00516FFE">
        <w:rPr>
          <w:u w:val="single"/>
        </w:rPr>
      </w:r>
      <w:r w:rsidR="00212958" w:rsidRPr="00516FFE">
        <w:rPr>
          <w:u w:val="single"/>
        </w:rPr>
        <w:fldChar w:fldCharType="separate"/>
      </w:r>
      <w:r w:rsidR="005D0B38">
        <w:t>46.0302</w:t>
      </w:r>
      <w:r w:rsidR="00212958" w:rsidRPr="00516FFE">
        <w:rPr>
          <w:u w:val="single"/>
        </w:rPr>
        <w:fldChar w:fldCharType="end"/>
      </w:r>
      <w:bookmarkEnd w:id="10"/>
    </w:p>
    <w:p w14:paraId="1E20C0DA" w14:textId="77777777" w:rsidR="00C40487" w:rsidRDefault="00C40487" w:rsidP="00C40487"/>
    <w:p w14:paraId="1E20C0DB" w14:textId="78842218" w:rsidR="00860938" w:rsidRPr="000E047A" w:rsidRDefault="00860938" w:rsidP="00860938">
      <w:pPr>
        <w:ind w:left="2160" w:hanging="2160"/>
      </w:pPr>
      <w:r w:rsidRPr="0072265D">
        <w:rPr>
          <w:b/>
        </w:rPr>
        <w:t>Course Description:</w:t>
      </w:r>
      <w:r>
        <w:rPr>
          <w:b/>
        </w:rPr>
        <w:tab/>
      </w:r>
      <w:r>
        <w:fldChar w:fldCharType="begin">
          <w:ffData>
            <w:name w:val="Text32"/>
            <w:enabled/>
            <w:calcOnExit w:val="0"/>
            <w:textInput/>
          </w:ffData>
        </w:fldChar>
      </w:r>
      <w:bookmarkStart w:id="11" w:name="Text32"/>
      <w:r>
        <w:instrText xml:space="preserve"> FORMTEXT </w:instrText>
      </w:r>
      <w:r>
        <w:fldChar w:fldCharType="separate"/>
      </w:r>
      <w:r w:rsidR="00D50C78" w:rsidRPr="00D50C78">
        <w:t xml:space="preserve">Covers the National Center for Construction Education and Research (NCCER) Electrical Level 4 Modules 1 - 13: Load Calculations - Feeders and Services, Health Care Facilities, Standby and Emergency Systems, Basic Electronic Theory, Fire Alarm Systems, Specialty Transformers, and Advanced Controls, HVAC (Heating, Ventilation, and Air Conditioning) Controls, Heat Tracing and Freeze Protection, Motor Operation and Maintenance, Medium-Voltage Terminations/Splices, Special Locations, and Fundamentals of Crew Leadership.  Successful completion of this course requires passing the NCCER Level 4 Electrical Modules 1 – 13 Exams with a 70% or higher. </w:t>
      </w:r>
      <w:r>
        <w:fldChar w:fldCharType="end"/>
      </w:r>
      <w:bookmarkEnd w:id="11"/>
    </w:p>
    <w:p w14:paraId="1E20C0DC" w14:textId="77777777" w:rsidR="00860938" w:rsidRDefault="00860938" w:rsidP="007E4F12"/>
    <w:p w14:paraId="1E20C0DD" w14:textId="1FBC9E92" w:rsidR="00860938" w:rsidRPr="000E047A" w:rsidRDefault="00860938" w:rsidP="00A82620">
      <w:r w:rsidRPr="0072265D">
        <w:rPr>
          <w:b/>
        </w:rPr>
        <w:t>Prerequisites:</w:t>
      </w:r>
      <w:r>
        <w:rPr>
          <w:b/>
        </w:rPr>
        <w:tab/>
      </w:r>
      <w:r>
        <w:tab/>
      </w:r>
      <w:r w:rsidRPr="001137F3">
        <w:rPr>
          <w:u w:val="single"/>
        </w:rPr>
        <w:fldChar w:fldCharType="begin">
          <w:ffData>
            <w:name w:val="Text15"/>
            <w:enabled/>
            <w:calcOnExit w:val="0"/>
            <w:textInput/>
          </w:ffData>
        </w:fldChar>
      </w:r>
      <w:bookmarkStart w:id="12" w:name="Text15"/>
      <w:r w:rsidRPr="001137F3">
        <w:rPr>
          <w:u w:val="single"/>
        </w:rPr>
        <w:instrText xml:space="preserve"> FORMTEXT </w:instrText>
      </w:r>
      <w:r w:rsidRPr="001137F3">
        <w:rPr>
          <w:u w:val="single"/>
        </w:rPr>
      </w:r>
      <w:r w:rsidRPr="001137F3">
        <w:rPr>
          <w:u w:val="single"/>
        </w:rPr>
        <w:fldChar w:fldCharType="separate"/>
      </w:r>
      <w:r w:rsidR="00D50C78">
        <w:t>ELEC 1</w:t>
      </w:r>
      <w:r w:rsidR="00A011A6">
        <w:t>326</w:t>
      </w:r>
      <w:r w:rsidRPr="001137F3">
        <w:rPr>
          <w:u w:val="single"/>
        </w:rPr>
        <w:fldChar w:fldCharType="end"/>
      </w:r>
      <w:bookmarkEnd w:id="12"/>
    </w:p>
    <w:p w14:paraId="1E20C0DE" w14:textId="77777777" w:rsidR="00860938" w:rsidRPr="0072265D" w:rsidRDefault="00860938" w:rsidP="00571E7F">
      <w:pPr>
        <w:rPr>
          <w:b/>
        </w:rPr>
      </w:pPr>
    </w:p>
    <w:p w14:paraId="1E20C0DF" w14:textId="7CD6D68A" w:rsidR="00860938" w:rsidRPr="000E047A" w:rsidRDefault="00860938" w:rsidP="00860938">
      <w:r w:rsidRPr="0072265D">
        <w:rPr>
          <w:b/>
        </w:rPr>
        <w:t>Co-requisites:</w:t>
      </w:r>
      <w:r>
        <w:tab/>
      </w:r>
      <w:r>
        <w:tab/>
      </w:r>
      <w:r w:rsidRPr="001137F3">
        <w:rPr>
          <w:u w:val="single"/>
        </w:rPr>
        <w:fldChar w:fldCharType="begin">
          <w:ffData>
            <w:name w:val="Text14"/>
            <w:enabled/>
            <w:calcOnExit w:val="0"/>
            <w:textInput/>
          </w:ffData>
        </w:fldChar>
      </w:r>
      <w:bookmarkStart w:id="13" w:name="Text14"/>
      <w:r w:rsidRPr="001137F3">
        <w:rPr>
          <w:u w:val="single"/>
        </w:rPr>
        <w:instrText xml:space="preserve"> FORMTEXT </w:instrText>
      </w:r>
      <w:r w:rsidRPr="001137F3">
        <w:rPr>
          <w:u w:val="single"/>
        </w:rPr>
      </w:r>
      <w:r w:rsidRPr="001137F3">
        <w:rPr>
          <w:u w:val="single"/>
        </w:rPr>
        <w:fldChar w:fldCharType="separate"/>
      </w:r>
      <w:r w:rsidR="00D50C78">
        <w:t>None</w:t>
      </w:r>
      <w:r w:rsidRPr="001137F3">
        <w:rPr>
          <w:u w:val="single"/>
        </w:rPr>
        <w:fldChar w:fldCharType="end"/>
      </w:r>
      <w:bookmarkEnd w:id="13"/>
    </w:p>
    <w:p w14:paraId="1E20C0E0" w14:textId="77777777" w:rsidR="00860938" w:rsidRPr="001137F3" w:rsidRDefault="00860938" w:rsidP="001137F3"/>
    <w:p w14:paraId="1E20C0E1" w14:textId="78D41F91" w:rsidR="00860938" w:rsidRPr="000E047A" w:rsidRDefault="00860938" w:rsidP="00A82620">
      <w:r w:rsidRPr="0072265D">
        <w:rPr>
          <w:b/>
        </w:rPr>
        <w:t>Suggested Enrollment Cap:</w:t>
      </w:r>
      <w:r w:rsidR="001137F3">
        <w:rPr>
          <w:b/>
        </w:rPr>
        <w:tab/>
      </w:r>
      <w:r w:rsidRPr="001137F3">
        <w:rPr>
          <w:u w:val="single"/>
        </w:rPr>
        <w:fldChar w:fldCharType="begin">
          <w:ffData>
            <w:name w:val="Text13"/>
            <w:enabled/>
            <w:calcOnExit w:val="0"/>
            <w:textInput/>
          </w:ffData>
        </w:fldChar>
      </w:r>
      <w:bookmarkStart w:id="14" w:name="Text13"/>
      <w:r w:rsidRPr="001137F3">
        <w:rPr>
          <w:u w:val="single"/>
        </w:rPr>
        <w:instrText xml:space="preserve"> FORMTEXT </w:instrText>
      </w:r>
      <w:r w:rsidRPr="001137F3">
        <w:rPr>
          <w:u w:val="single"/>
        </w:rPr>
      </w:r>
      <w:r w:rsidRPr="001137F3">
        <w:rPr>
          <w:u w:val="single"/>
        </w:rPr>
        <w:fldChar w:fldCharType="separate"/>
      </w:r>
      <w:r w:rsidR="00D50C78">
        <w:t>15</w:t>
      </w:r>
      <w:r w:rsidRPr="001137F3">
        <w:rPr>
          <w:u w:val="single"/>
        </w:rPr>
        <w:fldChar w:fldCharType="end"/>
      </w:r>
      <w:bookmarkEnd w:id="14"/>
    </w:p>
    <w:p w14:paraId="1E20C0E2" w14:textId="77777777" w:rsidR="00860938" w:rsidRPr="00926161" w:rsidRDefault="00860938" w:rsidP="00571E7F"/>
    <w:p w14:paraId="1E20C0E3" w14:textId="77777777" w:rsidR="004E780E" w:rsidRPr="007569C6" w:rsidRDefault="004E780E" w:rsidP="00571E7F">
      <w:pPr>
        <w:rPr>
          <w:i/>
        </w:rPr>
      </w:pPr>
      <w:r>
        <w:rPr>
          <w:b/>
        </w:rPr>
        <w:t>Learning Outcomes</w:t>
      </w:r>
      <w:r w:rsidR="007569C6">
        <w:rPr>
          <w:b/>
        </w:rPr>
        <w:t xml:space="preserve">.  </w:t>
      </w:r>
      <w:r w:rsidRPr="007569C6">
        <w:rPr>
          <w:i/>
        </w:rPr>
        <w:t>Upon successful completion of this course, the students will be able to:</w:t>
      </w:r>
    </w:p>
    <w:p w14:paraId="1E20C0E4" w14:textId="714A347F" w:rsidR="004E780E" w:rsidRDefault="004E780E" w:rsidP="0055677F">
      <w:pPr>
        <w:ind w:left="360" w:hanging="360"/>
      </w:pPr>
      <w:r>
        <w:t>1.</w:t>
      </w:r>
      <w:r>
        <w:tab/>
      </w:r>
      <w:r>
        <w:fldChar w:fldCharType="begin">
          <w:ffData>
            <w:name w:val="Text8"/>
            <w:enabled/>
            <w:calcOnExit w:val="0"/>
            <w:textInput/>
          </w:ffData>
        </w:fldChar>
      </w:r>
      <w:bookmarkStart w:id="15" w:name="Text8"/>
      <w:r>
        <w:instrText xml:space="preserve"> FORMTEXT </w:instrText>
      </w:r>
      <w:r>
        <w:fldChar w:fldCharType="separate"/>
      </w:r>
      <w:r w:rsidR="007679C2" w:rsidRPr="007679C2">
        <w:t xml:space="preserve">Describe the electrical characteristics and basic materials that make up solid-state devices, the various types of transistors and diodes, the characteristics and functions of various fire alarm system components, the different types of circuitry that connect fire alarm systems, and the operating principles of different types of motor controllers and motor brakes. </w:t>
      </w:r>
      <w:r>
        <w:fldChar w:fldCharType="end"/>
      </w:r>
      <w:bookmarkEnd w:id="15"/>
    </w:p>
    <w:p w14:paraId="1E20C0E5" w14:textId="5FB04C56" w:rsidR="004E780E" w:rsidRDefault="004E780E" w:rsidP="0055677F">
      <w:pPr>
        <w:ind w:left="360" w:hanging="360"/>
      </w:pPr>
      <w:r>
        <w:lastRenderedPageBreak/>
        <w:t>2.</w:t>
      </w:r>
      <w:r>
        <w:tab/>
      </w:r>
      <w:r>
        <w:fldChar w:fldCharType="begin">
          <w:ffData>
            <w:name w:val="Text9"/>
            <w:enabled/>
            <w:calcOnExit w:val="0"/>
            <w:textInput/>
          </w:ffData>
        </w:fldChar>
      </w:r>
      <w:bookmarkStart w:id="16" w:name="Text9"/>
      <w:r>
        <w:instrText xml:space="preserve"> FORMTEXT </w:instrText>
      </w:r>
      <w:r>
        <w:fldChar w:fldCharType="separate"/>
      </w:r>
      <w:r w:rsidR="0087192D" w:rsidRPr="0087192D">
        <w:t>Install overcurrent protection for specialty transformers, non-programmable and programmable motor circuit protectors, and electromechanical and solid-state timing relays for specific applications in motor control circuits.</w:t>
      </w:r>
      <w:r>
        <w:fldChar w:fldCharType="end"/>
      </w:r>
      <w:bookmarkEnd w:id="16"/>
    </w:p>
    <w:p w14:paraId="1E20C0E6" w14:textId="265D9E64" w:rsidR="004E780E" w:rsidRDefault="004E780E" w:rsidP="0055677F">
      <w:pPr>
        <w:ind w:left="360" w:hanging="360"/>
      </w:pPr>
      <w:r>
        <w:t>3.</w:t>
      </w:r>
      <w:r>
        <w:tab/>
      </w:r>
      <w:r>
        <w:fldChar w:fldCharType="begin">
          <w:ffData>
            <w:name w:val="Text10"/>
            <w:enabled/>
            <w:calcOnExit w:val="0"/>
            <w:textInput/>
          </w:ffData>
        </w:fldChar>
      </w:r>
      <w:bookmarkStart w:id="17" w:name="Text10"/>
      <w:r>
        <w:instrText xml:space="preserve"> FORMTEXT </w:instrText>
      </w:r>
      <w:r>
        <w:fldChar w:fldCharType="separate"/>
      </w:r>
      <w:r w:rsidR="0096315E" w:rsidRPr="0096315E">
        <w:t>Install selected thermostats, electric heat tracing equipment, de-icing systems, snow-melting and anti-icing systems, el</w:t>
      </w:r>
      <w:r w:rsidR="00F3255A">
        <w:t>e</w:t>
      </w:r>
      <w:r w:rsidR="0096315E" w:rsidRPr="0096315E">
        <w:t>ctric heat traced domestic hot-water systems, and electric floor heating systems.</w:t>
      </w:r>
      <w:r>
        <w:fldChar w:fldCharType="end"/>
      </w:r>
      <w:bookmarkEnd w:id="17"/>
    </w:p>
    <w:p w14:paraId="1E20C0E7" w14:textId="4FBE8681" w:rsidR="004E780E" w:rsidRDefault="004E780E" w:rsidP="0055677F">
      <w:pPr>
        <w:ind w:left="360" w:hanging="360"/>
      </w:pPr>
      <w:r>
        <w:t>4.</w:t>
      </w:r>
      <w:r>
        <w:tab/>
      </w:r>
      <w:r>
        <w:fldChar w:fldCharType="begin">
          <w:ffData>
            <w:name w:val="Text11"/>
            <w:enabled/>
            <w:calcOnExit w:val="0"/>
            <w:textInput/>
          </w:ffData>
        </w:fldChar>
      </w:r>
      <w:bookmarkStart w:id="18" w:name="Text11"/>
      <w:r>
        <w:instrText xml:space="preserve"> FORMTEXT </w:instrText>
      </w:r>
      <w:r>
        <w:fldChar w:fldCharType="separate"/>
      </w:r>
      <w:r w:rsidR="0036253A" w:rsidRPr="0036253A">
        <w:t xml:space="preserve">Describe the factors related to motor reliability and life span and the devices and wiring methods for special occupancies. </w:t>
      </w:r>
      <w:r>
        <w:fldChar w:fldCharType="end"/>
      </w:r>
      <w:bookmarkEnd w:id="18"/>
    </w:p>
    <w:p w14:paraId="1E20C0E8" w14:textId="1A8FF4E7" w:rsidR="004E780E" w:rsidRDefault="004E780E" w:rsidP="0055677F">
      <w:pPr>
        <w:ind w:left="360" w:hanging="360"/>
      </w:pPr>
      <w:r>
        <w:t>5.</w:t>
      </w:r>
      <w:r>
        <w:tab/>
      </w:r>
      <w:r>
        <w:fldChar w:fldCharType="begin">
          <w:ffData>
            <w:name w:val="Text12"/>
            <w:enabled/>
            <w:calcOnExit w:val="0"/>
            <w:textInput/>
          </w:ffData>
        </w:fldChar>
      </w:r>
      <w:bookmarkStart w:id="19" w:name="Text12"/>
      <w:r>
        <w:instrText xml:space="preserve"> FORMTEXT </w:instrText>
      </w:r>
      <w:r>
        <w:fldChar w:fldCharType="separate"/>
      </w:r>
      <w:r w:rsidR="009D5AD9" w:rsidRPr="009D5AD9">
        <w:t xml:space="preserve">Complete cable assemblies using terminations and splices. </w:t>
      </w:r>
      <w:r>
        <w:fldChar w:fldCharType="end"/>
      </w:r>
      <w:bookmarkEnd w:id="19"/>
    </w:p>
    <w:p w14:paraId="1E20C0E9" w14:textId="77777777" w:rsidR="00C40487" w:rsidRDefault="00C40487" w:rsidP="00C40487"/>
    <w:p w14:paraId="1E20C0EA" w14:textId="77777777" w:rsidR="00594256" w:rsidRPr="00594256" w:rsidRDefault="00594256" w:rsidP="00571E7F">
      <w:r w:rsidRPr="0072265D">
        <w:rPr>
          <w:b/>
        </w:rPr>
        <w:t>Assessment Measures</w:t>
      </w:r>
      <w:r>
        <w:rPr>
          <w:b/>
        </w:rPr>
        <w:t>.</w:t>
      </w:r>
      <w:r w:rsidRPr="0072265D">
        <w:rPr>
          <w:b/>
        </w:rPr>
        <w:t xml:space="preserve">  </w:t>
      </w:r>
      <w:r w:rsidRPr="00594256">
        <w:t>Assessment of all learning outcomes will be measured using the following methods:</w:t>
      </w:r>
    </w:p>
    <w:p w14:paraId="1E20C0EB" w14:textId="4FD53732" w:rsidR="00594256" w:rsidRDefault="00594256" w:rsidP="0055677F">
      <w:pPr>
        <w:ind w:left="360" w:hanging="360"/>
      </w:pPr>
      <w:r>
        <w:t>1.</w:t>
      </w:r>
      <w:r>
        <w:tab/>
      </w:r>
      <w:r>
        <w:fldChar w:fldCharType="begin">
          <w:ffData>
            <w:name w:val="Text7"/>
            <w:enabled/>
            <w:calcOnExit w:val="0"/>
            <w:textInput/>
          </w:ffData>
        </w:fldChar>
      </w:r>
      <w:bookmarkStart w:id="20" w:name="Text7"/>
      <w:r>
        <w:instrText xml:space="preserve"> FORMTEXT </w:instrText>
      </w:r>
      <w:r>
        <w:fldChar w:fldCharType="separate"/>
      </w:r>
      <w:r w:rsidR="00356A07" w:rsidRPr="00356A07">
        <w:t>Practical demonstrations and skills performances</w:t>
      </w:r>
      <w:r>
        <w:fldChar w:fldCharType="end"/>
      </w:r>
      <w:bookmarkEnd w:id="20"/>
    </w:p>
    <w:p w14:paraId="1E20C0EC" w14:textId="2F0B245C" w:rsidR="00594256" w:rsidRDefault="00594256" w:rsidP="0055677F">
      <w:pPr>
        <w:ind w:left="360" w:hanging="360"/>
      </w:pPr>
      <w:r>
        <w:t>2.</w:t>
      </w:r>
      <w:r>
        <w:tab/>
      </w:r>
      <w:r>
        <w:fldChar w:fldCharType="begin">
          <w:ffData>
            <w:name w:val="Text6"/>
            <w:enabled/>
            <w:calcOnExit w:val="0"/>
            <w:textInput/>
          </w:ffData>
        </w:fldChar>
      </w:r>
      <w:bookmarkStart w:id="21" w:name="Text6"/>
      <w:r>
        <w:instrText xml:space="preserve"> FORMTEXT </w:instrText>
      </w:r>
      <w:r>
        <w:fldChar w:fldCharType="separate"/>
      </w:r>
      <w:r w:rsidR="00957F0D" w:rsidRPr="00957F0D">
        <w:t>Homework assignments, quizzes, and tests</w:t>
      </w:r>
      <w:r>
        <w:fldChar w:fldCharType="end"/>
      </w:r>
      <w:bookmarkEnd w:id="21"/>
    </w:p>
    <w:p w14:paraId="1E20C0ED" w14:textId="64CE4C86" w:rsidR="00594256" w:rsidRDefault="00594256" w:rsidP="0055677F">
      <w:pPr>
        <w:ind w:left="360" w:hanging="360"/>
      </w:pPr>
      <w:r>
        <w:t>3.</w:t>
      </w:r>
      <w:r>
        <w:tab/>
      </w:r>
      <w:r>
        <w:fldChar w:fldCharType="begin">
          <w:ffData>
            <w:name w:val="Text5"/>
            <w:enabled/>
            <w:calcOnExit w:val="0"/>
            <w:textInput/>
          </w:ffData>
        </w:fldChar>
      </w:r>
      <w:bookmarkStart w:id="22" w:name="Text5"/>
      <w:r>
        <w:instrText xml:space="preserve"> FORMTEXT </w:instrText>
      </w:r>
      <w:r>
        <w:fldChar w:fldCharType="separate"/>
      </w:r>
      <w:r w:rsidR="00D9658B" w:rsidRPr="00D9658B">
        <w:t xml:space="preserve">NCCER Electrical Level 4 Modules </w:t>
      </w:r>
      <w:r w:rsidR="00237FEB">
        <w:t>1</w:t>
      </w:r>
      <w:r w:rsidR="00D9658B" w:rsidRPr="00D9658B">
        <w:t xml:space="preserve"> - 13 Exams</w:t>
      </w:r>
      <w:r>
        <w:fldChar w:fldCharType="end"/>
      </w:r>
      <w:bookmarkEnd w:id="22"/>
    </w:p>
    <w:p w14:paraId="1E20C0F1" w14:textId="77777777" w:rsidR="00594256" w:rsidRPr="00CC3DF3" w:rsidRDefault="00594256" w:rsidP="0055677F">
      <w:pPr>
        <w:ind w:left="360" w:hanging="360"/>
      </w:pPr>
    </w:p>
    <w:p w14:paraId="1E20C0F2" w14:textId="77777777" w:rsidR="00594256" w:rsidRPr="0072265D" w:rsidRDefault="00594256" w:rsidP="00571E7F">
      <w:pPr>
        <w:rPr>
          <w:b/>
        </w:rPr>
      </w:pPr>
      <w:r w:rsidRPr="0072265D">
        <w:rPr>
          <w:b/>
        </w:rPr>
        <w:t>Information to be included on the Instructor’s Course Syllabi:</w:t>
      </w:r>
    </w:p>
    <w:p w14:paraId="1E20C0F3" w14:textId="77777777" w:rsidR="00594256" w:rsidRPr="00151B65" w:rsidRDefault="00594256" w:rsidP="002316E4">
      <w:pPr>
        <w:numPr>
          <w:ilvl w:val="0"/>
          <w:numId w:val="16"/>
        </w:numPr>
        <w:tabs>
          <w:tab w:val="num" w:pos="1500"/>
        </w:tabs>
      </w:pPr>
      <w:r w:rsidRPr="00594256">
        <w:rPr>
          <w:b/>
          <w:i/>
        </w:rPr>
        <w:t>Disability Statement</w:t>
      </w:r>
      <w:r w:rsidRPr="00594256">
        <w:rPr>
          <w:b/>
        </w:rPr>
        <w:t xml:space="preserve">:  </w:t>
      </w:r>
      <w:r w:rsidRPr="008C4D20">
        <w:t>Baton Rouge Community College seeks to meet the needs of its students in many ways.  See the Office of Disability Services to receive suggestions for disability statements that should be included in each syllabus.</w:t>
      </w:r>
    </w:p>
    <w:p w14:paraId="1E20C0F4" w14:textId="77777777" w:rsidR="00594256" w:rsidRPr="008C4D20" w:rsidRDefault="00594256" w:rsidP="00BA7672">
      <w:pPr>
        <w:numPr>
          <w:ilvl w:val="0"/>
          <w:numId w:val="16"/>
        </w:numPr>
        <w:tabs>
          <w:tab w:val="num" w:pos="1500"/>
        </w:tabs>
      </w:pPr>
      <w:r w:rsidRPr="00594256">
        <w:rPr>
          <w:b/>
          <w:i/>
        </w:rPr>
        <w:t>Grading:</w:t>
      </w:r>
      <w:r w:rsidRPr="00594256">
        <w:rPr>
          <w:b/>
        </w:rPr>
        <w:t xml:space="preserve"> </w:t>
      </w:r>
      <w:r w:rsidRPr="008C4D20">
        <w:t>The College grading policy should be included in the course syllabus.  Any special practices should also go here.  This should include the instructor’s and/or the department’s policy for make-up work.  For example in a speech course, “Speeches not given on due date will receive no grade higher than a sixty” or “Make-up work will not be accepte</w:t>
      </w:r>
      <w:r>
        <w:t>d after the last day of class”.</w:t>
      </w:r>
    </w:p>
    <w:p w14:paraId="1E20C0F5" w14:textId="77777777" w:rsidR="00594256" w:rsidRPr="00151B65" w:rsidRDefault="00594256" w:rsidP="00344391">
      <w:pPr>
        <w:numPr>
          <w:ilvl w:val="0"/>
          <w:numId w:val="16"/>
        </w:numPr>
        <w:tabs>
          <w:tab w:val="num" w:pos="1500"/>
        </w:tabs>
      </w:pPr>
      <w:r w:rsidRPr="00594256">
        <w:rPr>
          <w:b/>
          <w:i/>
        </w:rPr>
        <w:t>Attendance Policy</w:t>
      </w:r>
      <w:r w:rsidRPr="00594256">
        <w:rPr>
          <w:b/>
        </w:rPr>
        <w:t xml:space="preserve">:  </w:t>
      </w:r>
      <w:r w:rsidRPr="008C4D20">
        <w:t>Include the overall attendance policy of the college.  Instructors may want to add additional information in individual syllabi to meet the needs of their courses.</w:t>
      </w:r>
    </w:p>
    <w:p w14:paraId="1E20C0F6" w14:textId="77777777" w:rsidR="00594256" w:rsidRPr="00151B65" w:rsidRDefault="00594256" w:rsidP="009F035B">
      <w:pPr>
        <w:numPr>
          <w:ilvl w:val="0"/>
          <w:numId w:val="16"/>
        </w:numPr>
        <w:tabs>
          <w:tab w:val="num" w:pos="1500"/>
        </w:tabs>
      </w:pPr>
      <w:r w:rsidRPr="00594256">
        <w:rPr>
          <w:b/>
          <w:i/>
        </w:rPr>
        <w:t>General Policies</w:t>
      </w:r>
      <w:r w:rsidRPr="00594256">
        <w:rPr>
          <w:b/>
        </w:rPr>
        <w:t xml:space="preserve">: </w:t>
      </w:r>
      <w:r w:rsidRPr="008C4D20">
        <w:t>Instructors’ policy on the use of things such as beepers and cell phones and/or hand held programmable calculators should be covered in this section.</w:t>
      </w:r>
    </w:p>
    <w:p w14:paraId="1E20C0F7" w14:textId="77777777" w:rsidR="00594256" w:rsidRPr="00151B65" w:rsidRDefault="00594256" w:rsidP="00E00F42">
      <w:pPr>
        <w:numPr>
          <w:ilvl w:val="0"/>
          <w:numId w:val="16"/>
        </w:numPr>
        <w:tabs>
          <w:tab w:val="num" w:pos="1500"/>
        </w:tabs>
      </w:pPr>
      <w:r w:rsidRPr="00594256">
        <w:rPr>
          <w:b/>
          <w:i/>
        </w:rPr>
        <w:t>Cheating and Plagiarism</w:t>
      </w:r>
      <w:r w:rsidRPr="00594256">
        <w:rPr>
          <w:b/>
        </w:rPr>
        <w:t xml:space="preserve">:  </w:t>
      </w:r>
      <w:r w:rsidRPr="008C4D20">
        <w:t>This must be included in all syllabi and should include the penalties for incidents in a given class.  Students should have a clear idea of what constitutes cheating in a given course.</w:t>
      </w:r>
    </w:p>
    <w:p w14:paraId="1E20C0F8" w14:textId="77777777" w:rsidR="00594256" w:rsidRPr="00D11ADB" w:rsidRDefault="00594256" w:rsidP="00063C16">
      <w:pPr>
        <w:numPr>
          <w:ilvl w:val="0"/>
          <w:numId w:val="16"/>
        </w:numPr>
        <w:tabs>
          <w:tab w:val="num" w:pos="1500"/>
        </w:tabs>
      </w:pPr>
      <w:r w:rsidRPr="00594256">
        <w:rPr>
          <w:b/>
          <w:i/>
        </w:rPr>
        <w:t xml:space="preserve">Safety Concerns:  </w:t>
      </w:r>
      <w:r>
        <w:t>In some courses,</w:t>
      </w:r>
      <w:r w:rsidRPr="008C4D20">
        <w:t xml:space="preserve"> this may be a major issue.  For example, “No student will be allowed in the lab without safety glasses”</w:t>
      </w:r>
      <w:r>
        <w:t>.</w:t>
      </w:r>
      <w:r w:rsidRPr="008C4D20">
        <w:t xml:space="preserve">  General statements such as, “Items that may be harmful to one’s self or others should not be brought to class”</w:t>
      </w:r>
      <w:r>
        <w:t>.</w:t>
      </w:r>
    </w:p>
    <w:p w14:paraId="1E20C0F9" w14:textId="77777777" w:rsidR="00594256" w:rsidRPr="0072265D" w:rsidRDefault="00594256" w:rsidP="00C40487">
      <w:pPr>
        <w:numPr>
          <w:ilvl w:val="0"/>
          <w:numId w:val="16"/>
        </w:numPr>
        <w:tabs>
          <w:tab w:val="num" w:pos="1500"/>
        </w:tabs>
        <w:rPr>
          <w:i/>
        </w:rPr>
      </w:pPr>
      <w:r w:rsidRPr="0072265D">
        <w:rPr>
          <w:b/>
          <w:i/>
        </w:rPr>
        <w:t xml:space="preserve">Library/ Learning Resources:  </w:t>
      </w:r>
      <w:r w:rsidRPr="008C4D20">
        <w:t>Since the development of the total person is part of our mission, assignments in the library and/or the Learning Resources Center should be included to assist students in enhancing skills and in using resources.  Students should be encouraged to use the library for reading enjoyment as part of lifelong learning.</w:t>
      </w:r>
    </w:p>
    <w:p w14:paraId="1E20C0FA" w14:textId="77777777" w:rsidR="00C40487" w:rsidRDefault="00C40487" w:rsidP="00505C66"/>
    <w:p w14:paraId="1E20C0FB" w14:textId="77777777" w:rsidR="00594256" w:rsidRPr="00594256" w:rsidRDefault="00594256" w:rsidP="00505C66">
      <w:pPr>
        <w:rPr>
          <w:b/>
        </w:rPr>
      </w:pPr>
      <w:r w:rsidRPr="00594256">
        <w:rPr>
          <w:b/>
        </w:rPr>
        <w:t>Expanded Course Outline:</w:t>
      </w:r>
    </w:p>
    <w:p w14:paraId="1E20C0FC" w14:textId="77777777" w:rsidR="00594256" w:rsidRDefault="00594256" w:rsidP="00505C66"/>
    <w:p w14:paraId="2FAFBD73" w14:textId="79C2C15A" w:rsidR="00947D47" w:rsidRPr="00947D47" w:rsidRDefault="00594256" w:rsidP="00947D47">
      <w:r>
        <w:fldChar w:fldCharType="begin">
          <w:ffData>
            <w:name w:val="Text1"/>
            <w:enabled/>
            <w:calcOnExit w:val="0"/>
            <w:textInput/>
          </w:ffData>
        </w:fldChar>
      </w:r>
      <w:bookmarkStart w:id="23" w:name="Text1"/>
      <w:r>
        <w:instrText xml:space="preserve"> FORMTEXT </w:instrText>
      </w:r>
      <w:r>
        <w:fldChar w:fldCharType="separate"/>
      </w:r>
      <w:r w:rsidR="00947D47" w:rsidRPr="00947D47">
        <w:t>I.</w:t>
      </w:r>
      <w:r w:rsidR="00237FEB">
        <w:tab/>
      </w:r>
      <w:r w:rsidR="00947D47" w:rsidRPr="00947D47">
        <w:t>Load Calculations - Feeders and Services</w:t>
      </w:r>
    </w:p>
    <w:p w14:paraId="0403AE10" w14:textId="2E31103C" w:rsidR="00947D47" w:rsidRPr="00947D47" w:rsidRDefault="00947D47" w:rsidP="002642F9">
      <w:pPr>
        <w:ind w:left="720" w:hanging="360"/>
      </w:pPr>
      <w:r w:rsidRPr="00947D47">
        <w:t>A.</w:t>
      </w:r>
      <w:r w:rsidR="00237FEB">
        <w:tab/>
      </w:r>
      <w:r w:rsidRPr="00947D47">
        <w:t>Basic Calculation Procedures</w:t>
      </w:r>
    </w:p>
    <w:p w14:paraId="1C3941A7" w14:textId="5158ACFC" w:rsidR="00947D47" w:rsidRPr="00947D47" w:rsidRDefault="00947D47" w:rsidP="002642F9">
      <w:pPr>
        <w:ind w:left="720" w:hanging="360"/>
      </w:pPr>
      <w:r w:rsidRPr="00947D47">
        <w:t>B.</w:t>
      </w:r>
      <w:r w:rsidR="00237FEB">
        <w:tab/>
      </w:r>
      <w:r w:rsidRPr="00947D47">
        <w:t>Load Calculations for a Minimum Size Service</w:t>
      </w:r>
    </w:p>
    <w:p w14:paraId="5B987317" w14:textId="0D6FD009" w:rsidR="00947D47" w:rsidRPr="00947D47" w:rsidRDefault="00947D47" w:rsidP="002642F9">
      <w:pPr>
        <w:ind w:left="720" w:hanging="360"/>
      </w:pPr>
      <w:r w:rsidRPr="00947D47">
        <w:t>C.</w:t>
      </w:r>
      <w:r w:rsidR="00237FEB">
        <w:tab/>
      </w:r>
      <w:r w:rsidRPr="00947D47">
        <w:t>Commercial Occupancy Calculations</w:t>
      </w:r>
    </w:p>
    <w:p w14:paraId="028427E1" w14:textId="65BBF2CC" w:rsidR="00947D47" w:rsidRPr="00947D47" w:rsidRDefault="00947D47" w:rsidP="002642F9">
      <w:pPr>
        <w:ind w:left="720" w:hanging="360"/>
      </w:pPr>
      <w:r w:rsidRPr="00947D47">
        <w:t>D.</w:t>
      </w:r>
      <w:r w:rsidR="00237FEB">
        <w:tab/>
      </w:r>
      <w:r w:rsidRPr="00947D47">
        <w:t>Restaurants and Optional Calculation for New Restaurants</w:t>
      </w:r>
    </w:p>
    <w:p w14:paraId="22FA9325" w14:textId="759FEA51" w:rsidR="00947D47" w:rsidRPr="00947D47" w:rsidRDefault="00947D47" w:rsidP="002642F9">
      <w:pPr>
        <w:ind w:left="720" w:hanging="360"/>
      </w:pPr>
      <w:r w:rsidRPr="00947D47">
        <w:t>E.</w:t>
      </w:r>
      <w:r w:rsidR="00237FEB">
        <w:tab/>
      </w:r>
      <w:r w:rsidRPr="00947D47">
        <w:t>Hotels and Motels</w:t>
      </w:r>
    </w:p>
    <w:p w14:paraId="01EBB2F6" w14:textId="4A2FBFD2" w:rsidR="00947D47" w:rsidRPr="00947D47" w:rsidRDefault="00947D47" w:rsidP="002642F9">
      <w:pPr>
        <w:ind w:left="720" w:hanging="360"/>
      </w:pPr>
      <w:r w:rsidRPr="00947D47">
        <w:t>F.</w:t>
      </w:r>
      <w:r w:rsidR="00237FEB">
        <w:tab/>
      </w:r>
      <w:r w:rsidRPr="00947D47">
        <w:t>Optional Calculations for Schools</w:t>
      </w:r>
    </w:p>
    <w:p w14:paraId="4A3D3A8B" w14:textId="3AD7517D" w:rsidR="00947D47" w:rsidRPr="00947D47" w:rsidRDefault="00947D47" w:rsidP="002642F9">
      <w:pPr>
        <w:ind w:left="720" w:hanging="360"/>
      </w:pPr>
      <w:r w:rsidRPr="00947D47">
        <w:t>G.</w:t>
      </w:r>
      <w:r w:rsidR="00237FEB">
        <w:tab/>
      </w:r>
      <w:r w:rsidRPr="00947D47">
        <w:t>Shore Power Circuits for Marinas and Boatyards</w:t>
      </w:r>
    </w:p>
    <w:p w14:paraId="29FBC2A9" w14:textId="50E6FA1E" w:rsidR="00947D47" w:rsidRPr="00947D47" w:rsidRDefault="00947D47" w:rsidP="002642F9">
      <w:pPr>
        <w:ind w:left="720" w:hanging="360"/>
      </w:pPr>
      <w:r w:rsidRPr="00947D47">
        <w:lastRenderedPageBreak/>
        <w:t>H.</w:t>
      </w:r>
      <w:r w:rsidR="00237FEB">
        <w:tab/>
      </w:r>
      <w:r w:rsidRPr="00947D47">
        <w:t>Farm Load Calculations</w:t>
      </w:r>
    </w:p>
    <w:p w14:paraId="3A67A7E9" w14:textId="536427CA" w:rsidR="00947D47" w:rsidRPr="00947D47" w:rsidRDefault="00947D47" w:rsidP="002642F9">
      <w:pPr>
        <w:ind w:left="720" w:hanging="360"/>
      </w:pPr>
      <w:r w:rsidRPr="00947D47">
        <w:t>I.</w:t>
      </w:r>
      <w:r w:rsidR="00237FEB">
        <w:tab/>
      </w:r>
      <w:r w:rsidRPr="00947D47">
        <w:t>Motors and Motor Circuits</w:t>
      </w:r>
    </w:p>
    <w:p w14:paraId="35A1594E" w14:textId="77777777" w:rsidR="00947D47" w:rsidRPr="00947D47" w:rsidRDefault="00947D47" w:rsidP="00947D47"/>
    <w:p w14:paraId="09EBE001" w14:textId="27114F93" w:rsidR="00947D47" w:rsidRPr="00947D47" w:rsidRDefault="00947D47" w:rsidP="00947D47">
      <w:r w:rsidRPr="00947D47">
        <w:t>II.</w:t>
      </w:r>
      <w:r w:rsidR="00237FEB">
        <w:tab/>
      </w:r>
      <w:r w:rsidRPr="00947D47">
        <w:t>Health Care Facilities</w:t>
      </w:r>
    </w:p>
    <w:p w14:paraId="38FD3199" w14:textId="793DE04F" w:rsidR="00947D47" w:rsidRPr="00947D47" w:rsidRDefault="00947D47" w:rsidP="002642F9">
      <w:pPr>
        <w:ind w:left="720" w:hanging="360"/>
      </w:pPr>
      <w:r w:rsidRPr="00947D47">
        <w:t>A.</w:t>
      </w:r>
      <w:r w:rsidR="00237FEB">
        <w:tab/>
      </w:r>
      <w:r w:rsidRPr="00947D47">
        <w:t>Essential Electrical System Types</w:t>
      </w:r>
    </w:p>
    <w:p w14:paraId="64648D00" w14:textId="50ABCE32" w:rsidR="00947D47" w:rsidRPr="00947D47" w:rsidRDefault="00947D47" w:rsidP="002642F9">
      <w:pPr>
        <w:ind w:left="720" w:hanging="360"/>
      </w:pPr>
      <w:r w:rsidRPr="00947D47">
        <w:t>B.</w:t>
      </w:r>
      <w:r w:rsidR="00237FEB">
        <w:tab/>
      </w:r>
      <w:r w:rsidRPr="00947D47">
        <w:t>Electrical Distribution Systems</w:t>
      </w:r>
    </w:p>
    <w:p w14:paraId="008231B7" w14:textId="16D25D64" w:rsidR="00947D47" w:rsidRPr="00947D47" w:rsidRDefault="00947D47" w:rsidP="002642F9">
      <w:pPr>
        <w:ind w:left="720" w:hanging="360"/>
      </w:pPr>
      <w:r w:rsidRPr="00947D47">
        <w:t>C.</w:t>
      </w:r>
      <w:r w:rsidR="00237FEB">
        <w:tab/>
      </w:r>
      <w:r w:rsidRPr="00947D47">
        <w:t>Wiring and Devices</w:t>
      </w:r>
    </w:p>
    <w:p w14:paraId="1DB9DE7F" w14:textId="3A3365BF" w:rsidR="00947D47" w:rsidRPr="00947D47" w:rsidRDefault="00947D47" w:rsidP="002642F9">
      <w:pPr>
        <w:ind w:left="720" w:hanging="360"/>
      </w:pPr>
      <w:r w:rsidRPr="00947D47">
        <w:t>D.</w:t>
      </w:r>
      <w:r w:rsidR="00237FEB">
        <w:tab/>
      </w:r>
      <w:r w:rsidRPr="00947D47">
        <w:t>Communication</w:t>
      </w:r>
    </w:p>
    <w:p w14:paraId="7E997DA2" w14:textId="3A255896" w:rsidR="00947D47" w:rsidRPr="00947D47" w:rsidRDefault="00947D47" w:rsidP="002642F9">
      <w:pPr>
        <w:ind w:left="720" w:hanging="360"/>
      </w:pPr>
      <w:r w:rsidRPr="00947D47">
        <w:t>E.</w:t>
      </w:r>
      <w:r w:rsidR="00237FEB">
        <w:tab/>
      </w:r>
      <w:r w:rsidRPr="00947D47">
        <w:t>Signaling, Data, and Fire Alarm Systems</w:t>
      </w:r>
    </w:p>
    <w:p w14:paraId="6175B0D7" w14:textId="0440FF84" w:rsidR="00947D47" w:rsidRPr="00947D47" w:rsidRDefault="00947D47" w:rsidP="002642F9">
      <w:pPr>
        <w:ind w:left="720" w:hanging="360"/>
      </w:pPr>
      <w:r w:rsidRPr="00947D47">
        <w:t>F.</w:t>
      </w:r>
      <w:r w:rsidR="00237FEB">
        <w:tab/>
      </w:r>
      <w:r w:rsidRPr="00947D47">
        <w:t>Isolated Power Systems</w:t>
      </w:r>
    </w:p>
    <w:p w14:paraId="7B0E096F" w14:textId="77777777" w:rsidR="00947D47" w:rsidRPr="00947D47" w:rsidRDefault="00947D47" w:rsidP="00947D47"/>
    <w:p w14:paraId="648CE5A7" w14:textId="1FE93B69" w:rsidR="00947D47" w:rsidRPr="00947D47" w:rsidRDefault="00947D47" w:rsidP="00947D47">
      <w:r w:rsidRPr="00947D47">
        <w:t>III.</w:t>
      </w:r>
      <w:r w:rsidR="00237FEB">
        <w:tab/>
      </w:r>
      <w:r w:rsidRPr="00947D47">
        <w:t>Standby and Emergency Systems</w:t>
      </w:r>
    </w:p>
    <w:p w14:paraId="0C531B1A" w14:textId="690CEF2B" w:rsidR="00947D47" w:rsidRPr="00947D47" w:rsidRDefault="00947D47" w:rsidP="002642F9">
      <w:pPr>
        <w:ind w:left="720" w:hanging="360"/>
      </w:pPr>
      <w:r w:rsidRPr="00947D47">
        <w:t>A.</w:t>
      </w:r>
      <w:r w:rsidR="00237FEB">
        <w:tab/>
      </w:r>
      <w:r w:rsidRPr="00947D47">
        <w:t>Emergency and Standby Power System Components</w:t>
      </w:r>
    </w:p>
    <w:p w14:paraId="6B436958" w14:textId="363185C2" w:rsidR="00947D47" w:rsidRPr="00947D47" w:rsidRDefault="00947D47" w:rsidP="002642F9">
      <w:pPr>
        <w:ind w:left="720" w:hanging="360"/>
      </w:pPr>
      <w:r w:rsidRPr="00947D47">
        <w:t>B.</w:t>
      </w:r>
      <w:r w:rsidR="00237FEB">
        <w:tab/>
      </w:r>
      <w:r w:rsidRPr="00947D47">
        <w:t>Storage Batteries</w:t>
      </w:r>
    </w:p>
    <w:p w14:paraId="142D37F4" w14:textId="780D553D" w:rsidR="00947D47" w:rsidRPr="00947D47" w:rsidRDefault="00947D47" w:rsidP="002642F9">
      <w:pPr>
        <w:ind w:left="720" w:hanging="360"/>
      </w:pPr>
      <w:r w:rsidRPr="00947D47">
        <w:t>C.</w:t>
      </w:r>
      <w:r w:rsidR="00237FEB">
        <w:tab/>
      </w:r>
      <w:r w:rsidRPr="00947D47">
        <w:t>Static Uninterruptible Power Supply</w:t>
      </w:r>
    </w:p>
    <w:p w14:paraId="25C83D2C" w14:textId="3185CFC9" w:rsidR="00947D47" w:rsidRPr="00947D47" w:rsidRDefault="00947D47" w:rsidP="002642F9">
      <w:pPr>
        <w:ind w:left="720" w:hanging="360"/>
      </w:pPr>
      <w:r w:rsidRPr="00947D47">
        <w:t>D.</w:t>
      </w:r>
      <w:r w:rsidR="00237FEB">
        <w:tab/>
      </w:r>
      <w:r w:rsidRPr="00947D47">
        <w:t>National Electrical Code (NEC) Requirements for Emergency Systems</w:t>
      </w:r>
    </w:p>
    <w:p w14:paraId="0DDF76F0" w14:textId="5FA2C9D0" w:rsidR="00947D47" w:rsidRPr="00947D47" w:rsidRDefault="00947D47" w:rsidP="002642F9">
      <w:pPr>
        <w:ind w:left="720" w:hanging="360"/>
      </w:pPr>
      <w:proofErr w:type="spellStart"/>
      <w:r w:rsidRPr="00947D47">
        <w:t>E</w:t>
      </w:r>
      <w:proofErr w:type="spellEnd"/>
      <w:r w:rsidRPr="00947D47">
        <w:t>.</w:t>
      </w:r>
      <w:r w:rsidR="00237FEB">
        <w:tab/>
      </w:r>
      <w:r w:rsidRPr="00947D47">
        <w:t>Emergency System Circuits for Light and Power</w:t>
      </w:r>
    </w:p>
    <w:p w14:paraId="50E28045" w14:textId="77777777" w:rsidR="00947D47" w:rsidRPr="00947D47" w:rsidRDefault="00947D47" w:rsidP="00947D47"/>
    <w:p w14:paraId="1C5FC1EB" w14:textId="5D32B7DF" w:rsidR="00947D47" w:rsidRPr="00947D47" w:rsidRDefault="00947D47" w:rsidP="00947D47">
      <w:r w:rsidRPr="00947D47">
        <w:t>IV.</w:t>
      </w:r>
      <w:r w:rsidR="00237FEB">
        <w:tab/>
      </w:r>
      <w:r w:rsidRPr="00947D47">
        <w:t>Basic Electronic Theory</w:t>
      </w:r>
    </w:p>
    <w:p w14:paraId="209F0899" w14:textId="56EE04D0" w:rsidR="00947D47" w:rsidRPr="00947D47" w:rsidRDefault="00947D47" w:rsidP="002642F9">
      <w:pPr>
        <w:ind w:left="720" w:hanging="360"/>
      </w:pPr>
      <w:r w:rsidRPr="00947D47">
        <w:t>A.</w:t>
      </w:r>
      <w:r w:rsidR="00237FEB">
        <w:tab/>
      </w:r>
      <w:r w:rsidRPr="00947D47">
        <w:t xml:space="preserve">Electricity </w:t>
      </w:r>
      <w:proofErr w:type="gramStart"/>
      <w:r w:rsidRPr="00947D47">
        <w:t>Under</w:t>
      </w:r>
      <w:proofErr w:type="gramEnd"/>
      <w:r w:rsidRPr="00947D47">
        <w:t xml:space="preserve"> Magnification</w:t>
      </w:r>
    </w:p>
    <w:p w14:paraId="1019A037" w14:textId="5347F94E" w:rsidR="00947D47" w:rsidRPr="00947D47" w:rsidRDefault="00947D47" w:rsidP="002642F9">
      <w:pPr>
        <w:ind w:left="720" w:hanging="360"/>
      </w:pPr>
      <w:r w:rsidRPr="00947D47">
        <w:t>B.</w:t>
      </w:r>
      <w:r w:rsidR="00237FEB">
        <w:tab/>
      </w:r>
      <w:r w:rsidRPr="00947D47">
        <w:t>Semiconductor Fundamentals</w:t>
      </w:r>
    </w:p>
    <w:p w14:paraId="42240E29" w14:textId="22D6CAE3" w:rsidR="00947D47" w:rsidRPr="00947D47" w:rsidRDefault="00947D47" w:rsidP="002642F9">
      <w:pPr>
        <w:ind w:left="720" w:hanging="360"/>
      </w:pPr>
      <w:r w:rsidRPr="00947D47">
        <w:t>C.</w:t>
      </w:r>
      <w:r w:rsidR="00237FEB">
        <w:tab/>
      </w:r>
      <w:r w:rsidRPr="00947D47">
        <w:t>Diodes</w:t>
      </w:r>
    </w:p>
    <w:p w14:paraId="7C400CDD" w14:textId="1B9F89C8" w:rsidR="00947D47" w:rsidRPr="00947D47" w:rsidRDefault="00947D47" w:rsidP="002642F9">
      <w:pPr>
        <w:ind w:left="720" w:hanging="360"/>
      </w:pPr>
      <w:r w:rsidRPr="00947D47">
        <w:t>D.</w:t>
      </w:r>
      <w:r w:rsidR="00237FEB">
        <w:tab/>
      </w:r>
      <w:r w:rsidRPr="00947D47">
        <w:t>Light-Emitting Diodes</w:t>
      </w:r>
    </w:p>
    <w:p w14:paraId="403A6F8C" w14:textId="5A342A5F" w:rsidR="00947D47" w:rsidRPr="00947D47" w:rsidRDefault="00947D47" w:rsidP="002642F9">
      <w:pPr>
        <w:ind w:left="720" w:hanging="360"/>
      </w:pPr>
      <w:r w:rsidRPr="00947D47">
        <w:t>E.</w:t>
      </w:r>
      <w:r w:rsidR="00237FEB">
        <w:tab/>
      </w:r>
      <w:r w:rsidRPr="00947D47">
        <w:t>Transistors</w:t>
      </w:r>
    </w:p>
    <w:p w14:paraId="1CD6320A" w14:textId="1D50328C" w:rsidR="00947D47" w:rsidRPr="00947D47" w:rsidRDefault="00947D47" w:rsidP="002642F9">
      <w:pPr>
        <w:ind w:left="720" w:hanging="360"/>
      </w:pPr>
      <w:r w:rsidRPr="00947D47">
        <w:t>F.</w:t>
      </w:r>
      <w:r w:rsidR="00237FEB">
        <w:tab/>
      </w:r>
      <w:r w:rsidRPr="00947D47">
        <w:t>Silicon-Controlled Rectifiers</w:t>
      </w:r>
    </w:p>
    <w:p w14:paraId="604A7DDA" w14:textId="58700FBE" w:rsidR="00947D47" w:rsidRPr="00947D47" w:rsidRDefault="00947D47" w:rsidP="002642F9">
      <w:pPr>
        <w:ind w:left="720" w:hanging="360"/>
      </w:pPr>
      <w:r w:rsidRPr="00947D47">
        <w:t>G.</w:t>
      </w:r>
      <w:r w:rsidR="00237FEB">
        <w:tab/>
      </w:r>
      <w:proofErr w:type="spellStart"/>
      <w:r w:rsidRPr="00947D47">
        <w:t>Diacs</w:t>
      </w:r>
      <w:proofErr w:type="spellEnd"/>
      <w:r w:rsidRPr="00947D47">
        <w:t xml:space="preserve"> and </w:t>
      </w:r>
      <w:proofErr w:type="spellStart"/>
      <w:r w:rsidRPr="00947D47">
        <w:t>Triacs</w:t>
      </w:r>
      <w:proofErr w:type="spellEnd"/>
    </w:p>
    <w:p w14:paraId="24CAF455" w14:textId="77777777" w:rsidR="00947D47" w:rsidRPr="00947D47" w:rsidRDefault="00947D47" w:rsidP="00947D47"/>
    <w:p w14:paraId="190C1615" w14:textId="26C02A55" w:rsidR="00947D47" w:rsidRPr="00947D47" w:rsidRDefault="00947D47" w:rsidP="00947D47">
      <w:r w:rsidRPr="00947D47">
        <w:t>V.</w:t>
      </w:r>
      <w:r w:rsidR="00237FEB">
        <w:tab/>
      </w:r>
      <w:r w:rsidRPr="00947D47">
        <w:t>Fire Alarm Systems</w:t>
      </w:r>
    </w:p>
    <w:p w14:paraId="7FB7D5C1" w14:textId="6F3066C4" w:rsidR="00947D47" w:rsidRPr="00947D47" w:rsidRDefault="00947D47" w:rsidP="002642F9">
      <w:pPr>
        <w:ind w:left="720" w:hanging="360"/>
      </w:pPr>
      <w:r w:rsidRPr="00947D47">
        <w:t>A.</w:t>
      </w:r>
      <w:r w:rsidR="00237FEB">
        <w:tab/>
      </w:r>
      <w:r w:rsidRPr="00947D47">
        <w:t>Codes and Standards</w:t>
      </w:r>
    </w:p>
    <w:p w14:paraId="4A903ACF" w14:textId="7C60F013" w:rsidR="00947D47" w:rsidRPr="00947D47" w:rsidRDefault="00947D47" w:rsidP="002642F9">
      <w:pPr>
        <w:ind w:left="720" w:hanging="360"/>
      </w:pPr>
      <w:r w:rsidRPr="00947D47">
        <w:t>B.</w:t>
      </w:r>
      <w:r w:rsidR="00237FEB">
        <w:tab/>
      </w:r>
      <w:r w:rsidRPr="00947D47">
        <w:t>Fire Alarm Systems Overview</w:t>
      </w:r>
    </w:p>
    <w:p w14:paraId="1A2CEE0B" w14:textId="63A69DCB" w:rsidR="00947D47" w:rsidRPr="00947D47" w:rsidRDefault="00947D47" w:rsidP="002642F9">
      <w:pPr>
        <w:ind w:left="720" w:hanging="360"/>
      </w:pPr>
      <w:r w:rsidRPr="00947D47">
        <w:t>C.</w:t>
      </w:r>
      <w:r w:rsidR="00237FEB">
        <w:tab/>
      </w:r>
      <w:r w:rsidRPr="00947D47">
        <w:t>Fire Alarm System Equipment</w:t>
      </w:r>
    </w:p>
    <w:p w14:paraId="48B4E37A" w14:textId="5F40336E" w:rsidR="00947D47" w:rsidRPr="00947D47" w:rsidRDefault="00947D47" w:rsidP="002642F9">
      <w:pPr>
        <w:ind w:left="720" w:hanging="360"/>
      </w:pPr>
      <w:r w:rsidRPr="00947D47">
        <w:t>D.</w:t>
      </w:r>
      <w:r w:rsidR="00237FEB">
        <w:tab/>
      </w:r>
      <w:r w:rsidRPr="00947D47">
        <w:t>Fire Alarm In</w:t>
      </w:r>
      <w:r w:rsidR="0002473A">
        <w:t>itiating</w:t>
      </w:r>
      <w:r w:rsidRPr="00947D47">
        <w:t xml:space="preserve"> Devices</w:t>
      </w:r>
    </w:p>
    <w:p w14:paraId="5E87A419" w14:textId="7BC1F2B7" w:rsidR="00947D47" w:rsidRPr="00947D47" w:rsidRDefault="00947D47" w:rsidP="002642F9">
      <w:pPr>
        <w:ind w:left="720" w:hanging="360"/>
      </w:pPr>
      <w:r w:rsidRPr="00947D47">
        <w:t>E.</w:t>
      </w:r>
      <w:r w:rsidR="00237FEB">
        <w:tab/>
      </w:r>
      <w:r w:rsidRPr="00947D47">
        <w:t>Control Panels</w:t>
      </w:r>
    </w:p>
    <w:p w14:paraId="14AF38B0" w14:textId="6B09BE86" w:rsidR="00947D47" w:rsidRPr="00947D47" w:rsidRDefault="00947D47" w:rsidP="002642F9">
      <w:pPr>
        <w:ind w:left="720" w:hanging="360"/>
      </w:pPr>
      <w:r w:rsidRPr="00947D47">
        <w:t>F.</w:t>
      </w:r>
      <w:r w:rsidR="00237FEB">
        <w:tab/>
      </w:r>
      <w:r w:rsidRPr="00947D47">
        <w:t>F</w:t>
      </w:r>
      <w:r w:rsidR="00237FEB">
        <w:t>ire Alarm Control Panel (F</w:t>
      </w:r>
      <w:r w:rsidRPr="00947D47">
        <w:t>ACP) Primary and Secondary Power</w:t>
      </w:r>
    </w:p>
    <w:p w14:paraId="211E771B" w14:textId="253F35AB" w:rsidR="00947D47" w:rsidRPr="00947D47" w:rsidRDefault="00947D47" w:rsidP="002642F9">
      <w:pPr>
        <w:ind w:left="720" w:hanging="360"/>
      </w:pPr>
      <w:r w:rsidRPr="00947D47">
        <w:t>G.</w:t>
      </w:r>
      <w:r w:rsidR="00237FEB">
        <w:tab/>
      </w:r>
      <w:r w:rsidRPr="00947D47">
        <w:t>Notification Appliances</w:t>
      </w:r>
    </w:p>
    <w:p w14:paraId="28CBFF02" w14:textId="3DB097B1" w:rsidR="00947D47" w:rsidRPr="00947D47" w:rsidRDefault="00947D47" w:rsidP="002642F9">
      <w:pPr>
        <w:ind w:left="720" w:hanging="360"/>
      </w:pPr>
      <w:r w:rsidRPr="00947D47">
        <w:t>H.</w:t>
      </w:r>
      <w:r w:rsidR="00237FEB">
        <w:tab/>
      </w:r>
      <w:r w:rsidRPr="00947D47">
        <w:t>Communications and Monitoring</w:t>
      </w:r>
    </w:p>
    <w:p w14:paraId="3502AC0B" w14:textId="5FA5FA72" w:rsidR="00947D47" w:rsidRPr="00947D47" w:rsidRDefault="00947D47" w:rsidP="002642F9">
      <w:pPr>
        <w:ind w:left="720" w:hanging="360"/>
      </w:pPr>
      <w:r w:rsidRPr="00947D47">
        <w:t>I.</w:t>
      </w:r>
      <w:r w:rsidR="00237FEB">
        <w:tab/>
      </w:r>
      <w:r w:rsidRPr="00947D47">
        <w:t>General Installation Guidelines</w:t>
      </w:r>
    </w:p>
    <w:p w14:paraId="428F044D" w14:textId="259CC3BE" w:rsidR="00947D47" w:rsidRPr="00947D47" w:rsidRDefault="00947D47" w:rsidP="002642F9">
      <w:pPr>
        <w:ind w:left="720" w:hanging="360"/>
      </w:pPr>
      <w:r w:rsidRPr="00947D47">
        <w:t>J.</w:t>
      </w:r>
      <w:r w:rsidR="00237FEB">
        <w:tab/>
      </w:r>
      <w:r w:rsidRPr="00947D47">
        <w:t>Total Premises Fire Alarm System Installation Guidelines</w:t>
      </w:r>
    </w:p>
    <w:p w14:paraId="03A4E3CE" w14:textId="4DFCE4B2" w:rsidR="00947D47" w:rsidRPr="00947D47" w:rsidRDefault="00947D47" w:rsidP="002642F9">
      <w:pPr>
        <w:ind w:left="720" w:hanging="360"/>
      </w:pPr>
      <w:r w:rsidRPr="00947D47">
        <w:t>K.</w:t>
      </w:r>
      <w:r w:rsidR="00237FEB">
        <w:tab/>
      </w:r>
      <w:r w:rsidRPr="00947D47">
        <w:t>Fire Alarm Related Systems and Installation Guidelines</w:t>
      </w:r>
    </w:p>
    <w:p w14:paraId="67C4038A" w14:textId="5FE45DCF" w:rsidR="00947D47" w:rsidRPr="00947D47" w:rsidRDefault="00947D47" w:rsidP="002642F9">
      <w:pPr>
        <w:ind w:left="720" w:hanging="360"/>
      </w:pPr>
      <w:r w:rsidRPr="00947D47">
        <w:t>L.</w:t>
      </w:r>
      <w:r w:rsidR="00237FEB">
        <w:tab/>
      </w:r>
      <w:r w:rsidRPr="00947D47">
        <w:t>Troubleshooting</w:t>
      </w:r>
    </w:p>
    <w:p w14:paraId="65C8BDB1" w14:textId="77777777" w:rsidR="00947D47" w:rsidRPr="00947D47" w:rsidRDefault="00947D47" w:rsidP="00947D47"/>
    <w:p w14:paraId="6122131B" w14:textId="47B6EFD8" w:rsidR="00947D47" w:rsidRPr="00947D47" w:rsidRDefault="00947D47" w:rsidP="00947D47">
      <w:r w:rsidRPr="00947D47">
        <w:t>VI.</w:t>
      </w:r>
      <w:r w:rsidR="00237FEB">
        <w:tab/>
      </w:r>
      <w:r w:rsidRPr="00947D47">
        <w:t>Specialty Transformers</w:t>
      </w:r>
    </w:p>
    <w:p w14:paraId="7343CA8C" w14:textId="358D78EA" w:rsidR="00947D47" w:rsidRPr="00947D47" w:rsidRDefault="00947D47" w:rsidP="002642F9">
      <w:pPr>
        <w:ind w:left="720" w:hanging="360"/>
      </w:pPr>
      <w:r w:rsidRPr="00947D47">
        <w:t>A.</w:t>
      </w:r>
      <w:r w:rsidR="00237FEB">
        <w:tab/>
      </w:r>
      <w:r w:rsidRPr="00947D47">
        <w:t>Special</w:t>
      </w:r>
      <w:r w:rsidR="0002473A">
        <w:t>ty</w:t>
      </w:r>
      <w:r w:rsidRPr="00947D47">
        <w:t xml:space="preserve"> Transformers</w:t>
      </w:r>
    </w:p>
    <w:p w14:paraId="0ABE519A" w14:textId="79486608" w:rsidR="00947D47" w:rsidRPr="00947D47" w:rsidRDefault="00947D47" w:rsidP="002642F9">
      <w:pPr>
        <w:ind w:left="720" w:hanging="360"/>
      </w:pPr>
      <w:r w:rsidRPr="00947D47">
        <w:t>B.</w:t>
      </w:r>
      <w:r w:rsidR="00237FEB">
        <w:tab/>
      </w:r>
      <w:r w:rsidRPr="00947D47">
        <w:t>Instrument Transformers</w:t>
      </w:r>
    </w:p>
    <w:p w14:paraId="424D346C" w14:textId="0A3B0D99" w:rsidR="00947D47" w:rsidRPr="00947D47" w:rsidRDefault="00947D47" w:rsidP="002642F9">
      <w:pPr>
        <w:ind w:left="720" w:hanging="360"/>
      </w:pPr>
      <w:r w:rsidRPr="00947D47">
        <w:t>C.</w:t>
      </w:r>
      <w:r w:rsidR="00237FEB">
        <w:tab/>
      </w:r>
      <w:r w:rsidRPr="00947D47">
        <w:t>Sizing Buck-and-Boost Transformers</w:t>
      </w:r>
    </w:p>
    <w:p w14:paraId="26E0E4E8" w14:textId="3DC6D873" w:rsidR="00947D47" w:rsidRPr="00947D47" w:rsidRDefault="00947D47" w:rsidP="002642F9">
      <w:pPr>
        <w:ind w:left="720" w:hanging="360"/>
      </w:pPr>
      <w:r w:rsidRPr="00947D47">
        <w:t>D.</w:t>
      </w:r>
      <w:r w:rsidR="00237FEB">
        <w:tab/>
      </w:r>
      <w:r w:rsidRPr="00947D47">
        <w:t>Harmonics</w:t>
      </w:r>
    </w:p>
    <w:p w14:paraId="1CBA71AC" w14:textId="77777777" w:rsidR="00947D47" w:rsidRPr="00947D47" w:rsidRDefault="00947D47" w:rsidP="00947D47"/>
    <w:p w14:paraId="37A7A1B6" w14:textId="04C00A4C" w:rsidR="00947D47" w:rsidRPr="00947D47" w:rsidRDefault="00947D47" w:rsidP="00947D47">
      <w:r w:rsidRPr="00947D47">
        <w:t>VII.</w:t>
      </w:r>
      <w:r w:rsidR="00237FEB">
        <w:tab/>
      </w:r>
      <w:r w:rsidRPr="00947D47">
        <w:t>Advanced Controls</w:t>
      </w:r>
    </w:p>
    <w:p w14:paraId="34F38EDF" w14:textId="2FE5EE08" w:rsidR="00947D47" w:rsidRPr="00947D47" w:rsidRDefault="00947D47" w:rsidP="002642F9">
      <w:pPr>
        <w:ind w:left="720" w:hanging="360"/>
      </w:pPr>
      <w:r w:rsidRPr="00947D47">
        <w:t>A.</w:t>
      </w:r>
      <w:r w:rsidR="00237FEB">
        <w:tab/>
      </w:r>
      <w:r w:rsidRPr="00947D47">
        <w:t>Solid-State Relays</w:t>
      </w:r>
    </w:p>
    <w:p w14:paraId="7EBCCCFC" w14:textId="39CECEE3" w:rsidR="00947D47" w:rsidRPr="00947D47" w:rsidRDefault="00947D47" w:rsidP="002642F9">
      <w:pPr>
        <w:ind w:left="720" w:hanging="360"/>
      </w:pPr>
      <w:r w:rsidRPr="00947D47">
        <w:t>B.</w:t>
      </w:r>
      <w:r w:rsidR="00237FEB">
        <w:tab/>
      </w:r>
      <w:r w:rsidRPr="00947D47">
        <w:t>Solid-State Protective Relays</w:t>
      </w:r>
    </w:p>
    <w:p w14:paraId="2C10E6CB" w14:textId="38DE3653" w:rsidR="00947D47" w:rsidRPr="00947D47" w:rsidRDefault="00947D47" w:rsidP="002642F9">
      <w:pPr>
        <w:ind w:left="720" w:hanging="360"/>
      </w:pPr>
      <w:r w:rsidRPr="00947D47">
        <w:t>C.</w:t>
      </w:r>
      <w:r w:rsidR="00237FEB">
        <w:tab/>
      </w:r>
      <w:r w:rsidRPr="00947D47">
        <w:t>Timing Relays</w:t>
      </w:r>
    </w:p>
    <w:p w14:paraId="1F72CE58" w14:textId="13D5A581" w:rsidR="00947D47" w:rsidRPr="00947D47" w:rsidRDefault="00947D47" w:rsidP="002642F9">
      <w:pPr>
        <w:ind w:left="720" w:hanging="360"/>
      </w:pPr>
      <w:r w:rsidRPr="00947D47">
        <w:lastRenderedPageBreak/>
        <w:t>D.</w:t>
      </w:r>
      <w:r w:rsidR="00237FEB">
        <w:tab/>
      </w:r>
      <w:r w:rsidRPr="00947D47">
        <w:t>Reduced-Voltage Starting Motor Control</w:t>
      </w:r>
    </w:p>
    <w:p w14:paraId="1262BC38" w14:textId="21CDE186" w:rsidR="00947D47" w:rsidRPr="00947D47" w:rsidRDefault="00947D47" w:rsidP="002642F9">
      <w:pPr>
        <w:ind w:left="720" w:hanging="360"/>
      </w:pPr>
      <w:r w:rsidRPr="00947D47">
        <w:t>E.</w:t>
      </w:r>
      <w:r w:rsidR="00237FEB">
        <w:tab/>
      </w:r>
      <w:r w:rsidRPr="00947D47">
        <w:t>Adjustable Frequency Drives</w:t>
      </w:r>
    </w:p>
    <w:p w14:paraId="70DB774C" w14:textId="548A479D" w:rsidR="00947D47" w:rsidRPr="00947D47" w:rsidRDefault="00947D47" w:rsidP="002642F9">
      <w:pPr>
        <w:ind w:left="720" w:hanging="360"/>
      </w:pPr>
      <w:r w:rsidRPr="00947D47">
        <w:t>F.</w:t>
      </w:r>
      <w:r w:rsidR="00237FEB">
        <w:tab/>
      </w:r>
      <w:r w:rsidRPr="00947D47">
        <w:t>Motor Braking Methods</w:t>
      </w:r>
    </w:p>
    <w:p w14:paraId="2E7C9F56" w14:textId="39D5A473" w:rsidR="00947D47" w:rsidRPr="00947D47" w:rsidRDefault="00947D47" w:rsidP="002642F9">
      <w:pPr>
        <w:ind w:left="720" w:hanging="360"/>
      </w:pPr>
      <w:r w:rsidRPr="00947D47">
        <w:t>G.</w:t>
      </w:r>
      <w:r w:rsidR="00237FEB">
        <w:tab/>
      </w:r>
      <w:r w:rsidRPr="00947D47">
        <w:t>Precautions When Working with Solid-State Controls</w:t>
      </w:r>
    </w:p>
    <w:p w14:paraId="7DF9827A" w14:textId="3AB5D2F8" w:rsidR="00947D47" w:rsidRPr="00947D47" w:rsidRDefault="00947D47" w:rsidP="002642F9">
      <w:pPr>
        <w:ind w:left="720" w:hanging="360"/>
      </w:pPr>
      <w:r w:rsidRPr="00947D47">
        <w:t>H.</w:t>
      </w:r>
      <w:r w:rsidR="00237FEB">
        <w:tab/>
      </w:r>
      <w:r w:rsidRPr="00947D47">
        <w:t>Motor Control Maintenance</w:t>
      </w:r>
    </w:p>
    <w:p w14:paraId="680F7329" w14:textId="3E41E2E5" w:rsidR="00947D47" w:rsidRPr="00947D47" w:rsidRDefault="00947D47" w:rsidP="002642F9">
      <w:pPr>
        <w:ind w:left="720" w:hanging="360"/>
      </w:pPr>
      <w:r w:rsidRPr="00947D47">
        <w:t>I.</w:t>
      </w:r>
      <w:r w:rsidR="00237FEB">
        <w:tab/>
      </w:r>
      <w:r w:rsidRPr="00947D47">
        <w:t>Motor Control Troubleshooting</w:t>
      </w:r>
    </w:p>
    <w:p w14:paraId="33C1DB04" w14:textId="77777777" w:rsidR="00947D47" w:rsidRPr="00947D47" w:rsidRDefault="00947D47" w:rsidP="00947D47"/>
    <w:p w14:paraId="2EFBEA3E" w14:textId="39B8BC3F" w:rsidR="00947D47" w:rsidRPr="00947D47" w:rsidRDefault="00947D47" w:rsidP="00947D47">
      <w:r w:rsidRPr="00947D47">
        <w:t>VIII.</w:t>
      </w:r>
      <w:r w:rsidR="00237FEB">
        <w:tab/>
      </w:r>
      <w:r w:rsidRPr="00947D47">
        <w:t>Heating, Ventilation, and Air Conditioning (HVAC) Controls</w:t>
      </w:r>
    </w:p>
    <w:p w14:paraId="1156126F" w14:textId="6950C8D9" w:rsidR="00947D47" w:rsidRPr="00947D47" w:rsidRDefault="002642F9" w:rsidP="002642F9">
      <w:pPr>
        <w:ind w:left="720" w:hanging="360"/>
      </w:pPr>
      <w:r>
        <w:t>A.</w:t>
      </w:r>
      <w:bookmarkStart w:id="24" w:name="_GoBack"/>
      <w:bookmarkEnd w:id="24"/>
      <w:r w:rsidR="00237FEB">
        <w:tab/>
      </w:r>
      <w:r w:rsidR="00947D47" w:rsidRPr="00947D47">
        <w:t>Heating</w:t>
      </w:r>
    </w:p>
    <w:p w14:paraId="2E0DF1DC" w14:textId="70AE6619" w:rsidR="00947D47" w:rsidRPr="00947D47" w:rsidRDefault="00947D47" w:rsidP="002642F9">
      <w:pPr>
        <w:ind w:left="720" w:hanging="360"/>
      </w:pPr>
      <w:r w:rsidRPr="00947D47">
        <w:t>B</w:t>
      </w:r>
      <w:r w:rsidR="002642F9">
        <w:t>.</w:t>
      </w:r>
      <w:r w:rsidR="00237FEB">
        <w:tab/>
      </w:r>
      <w:r w:rsidRPr="00947D47">
        <w:t>Ventilation</w:t>
      </w:r>
    </w:p>
    <w:p w14:paraId="68044DFA" w14:textId="4DC55649" w:rsidR="00947D47" w:rsidRPr="00947D47" w:rsidRDefault="00947D47" w:rsidP="002642F9">
      <w:pPr>
        <w:ind w:left="720" w:hanging="360"/>
      </w:pPr>
      <w:r w:rsidRPr="00947D47">
        <w:t>C.</w:t>
      </w:r>
      <w:r w:rsidR="00237FEB">
        <w:tab/>
      </w:r>
      <w:r w:rsidRPr="00947D47">
        <w:t>Air Conditioning</w:t>
      </w:r>
    </w:p>
    <w:p w14:paraId="08304D7C" w14:textId="17484175" w:rsidR="00947D47" w:rsidRPr="00947D47" w:rsidRDefault="00947D47" w:rsidP="002642F9">
      <w:pPr>
        <w:ind w:left="720" w:hanging="360"/>
      </w:pPr>
      <w:r w:rsidRPr="00947D47">
        <w:t>D.</w:t>
      </w:r>
      <w:r w:rsidR="00237FEB">
        <w:tab/>
      </w:r>
      <w:r w:rsidRPr="00947D47">
        <w:t>Thermostats</w:t>
      </w:r>
    </w:p>
    <w:p w14:paraId="40194379" w14:textId="178275D5" w:rsidR="00947D47" w:rsidRPr="00947D47" w:rsidRDefault="00947D47" w:rsidP="002642F9">
      <w:pPr>
        <w:ind w:left="720" w:hanging="360"/>
      </w:pPr>
      <w:r w:rsidRPr="00947D47">
        <w:t>E.</w:t>
      </w:r>
      <w:r w:rsidR="00237FEB">
        <w:tab/>
      </w:r>
      <w:r w:rsidRPr="00947D47">
        <w:t>HVAC Control Systems</w:t>
      </w:r>
    </w:p>
    <w:p w14:paraId="243E3FFE" w14:textId="6FF36AD2" w:rsidR="00947D47" w:rsidRPr="00947D47" w:rsidRDefault="00947D47" w:rsidP="002642F9">
      <w:pPr>
        <w:ind w:left="720" w:hanging="360"/>
      </w:pPr>
      <w:r w:rsidRPr="00947D47">
        <w:t>F.</w:t>
      </w:r>
      <w:r w:rsidR="00237FEB">
        <w:tab/>
      </w:r>
      <w:r w:rsidRPr="00947D47">
        <w:t>HVAC Dig</w:t>
      </w:r>
      <w:r w:rsidR="004E3D37">
        <w:t>ital</w:t>
      </w:r>
      <w:r w:rsidRPr="00947D47">
        <w:t xml:space="preserve"> Control Systems</w:t>
      </w:r>
    </w:p>
    <w:p w14:paraId="0329AE3F" w14:textId="26D4B428" w:rsidR="00947D47" w:rsidRPr="00947D47" w:rsidRDefault="00947D47" w:rsidP="002642F9">
      <w:pPr>
        <w:ind w:left="720" w:hanging="360"/>
      </w:pPr>
      <w:r w:rsidRPr="00947D47">
        <w:t>G.</w:t>
      </w:r>
      <w:r w:rsidR="00237FEB">
        <w:tab/>
      </w:r>
      <w:r w:rsidRPr="00947D47">
        <w:t>Control Circuit Review</w:t>
      </w:r>
    </w:p>
    <w:p w14:paraId="710E587D" w14:textId="3CCDB26B" w:rsidR="00947D47" w:rsidRPr="00947D47" w:rsidRDefault="00947D47" w:rsidP="002642F9">
      <w:pPr>
        <w:ind w:left="720" w:hanging="360"/>
      </w:pPr>
      <w:r w:rsidRPr="00947D47">
        <w:t>H.</w:t>
      </w:r>
      <w:r w:rsidR="00237FEB">
        <w:tab/>
      </w:r>
      <w:r w:rsidRPr="00947D47">
        <w:t>National Electrical Code (NEC) Requirements</w:t>
      </w:r>
    </w:p>
    <w:p w14:paraId="4E6596B1" w14:textId="47C95D2A" w:rsidR="00947D47" w:rsidRPr="00947D47" w:rsidRDefault="00947D47" w:rsidP="002642F9">
      <w:pPr>
        <w:ind w:left="720" w:hanging="360"/>
      </w:pPr>
      <w:r w:rsidRPr="00947D47">
        <w:t>I.</w:t>
      </w:r>
      <w:r w:rsidR="00237FEB">
        <w:tab/>
      </w:r>
      <w:r w:rsidRPr="00947D47">
        <w:t>Troubleshooting</w:t>
      </w:r>
    </w:p>
    <w:p w14:paraId="2A52E8A2" w14:textId="77777777" w:rsidR="00947D47" w:rsidRPr="00947D47" w:rsidRDefault="00947D47" w:rsidP="00947D47"/>
    <w:p w14:paraId="49B34AA5" w14:textId="04990627" w:rsidR="00947D47" w:rsidRPr="00947D47" w:rsidRDefault="00947D47" w:rsidP="00947D47">
      <w:r w:rsidRPr="00947D47">
        <w:t>IX.</w:t>
      </w:r>
      <w:r w:rsidR="00237FEB">
        <w:tab/>
      </w:r>
      <w:r w:rsidRPr="00947D47">
        <w:t>Heat Tracing and Freeze Protection</w:t>
      </w:r>
    </w:p>
    <w:p w14:paraId="7E4373D4" w14:textId="0DF26D6B" w:rsidR="00947D47" w:rsidRPr="00947D47" w:rsidRDefault="00947D47" w:rsidP="002642F9">
      <w:pPr>
        <w:ind w:left="720" w:hanging="360"/>
      </w:pPr>
      <w:r w:rsidRPr="00947D47">
        <w:t>A.</w:t>
      </w:r>
      <w:r w:rsidR="00237FEB">
        <w:tab/>
      </w:r>
      <w:r w:rsidRPr="00947D47">
        <w:t>Pipeline Heat Tracing Applications</w:t>
      </w:r>
    </w:p>
    <w:p w14:paraId="7CBF8EB0" w14:textId="008344D4" w:rsidR="00947D47" w:rsidRPr="00947D47" w:rsidRDefault="00947D47" w:rsidP="002642F9">
      <w:pPr>
        <w:ind w:left="720" w:hanging="360"/>
      </w:pPr>
      <w:r w:rsidRPr="00947D47">
        <w:t>B.</w:t>
      </w:r>
      <w:r w:rsidR="00237FEB">
        <w:tab/>
      </w:r>
      <w:r w:rsidRPr="00947D47">
        <w:t>Pipeline Electric Heat Tracing Systems</w:t>
      </w:r>
    </w:p>
    <w:p w14:paraId="5BD1EDBF" w14:textId="4EDF3702" w:rsidR="00947D47" w:rsidRPr="00947D47" w:rsidRDefault="00947D47" w:rsidP="002642F9">
      <w:pPr>
        <w:ind w:left="720" w:hanging="360"/>
      </w:pPr>
      <w:r w:rsidRPr="00947D47">
        <w:t>C.</w:t>
      </w:r>
      <w:r w:rsidR="00237FEB">
        <w:tab/>
      </w:r>
      <w:r w:rsidRPr="00947D47">
        <w:t>Roof, Gutter, and Downspout De-Icing Systems</w:t>
      </w:r>
    </w:p>
    <w:p w14:paraId="1F9AA350" w14:textId="36065589" w:rsidR="00947D47" w:rsidRPr="00947D47" w:rsidRDefault="00947D47" w:rsidP="002642F9">
      <w:pPr>
        <w:ind w:left="720" w:hanging="360"/>
      </w:pPr>
      <w:r w:rsidRPr="00947D47">
        <w:t>D.</w:t>
      </w:r>
      <w:r w:rsidR="00237FEB">
        <w:tab/>
      </w:r>
      <w:r w:rsidRPr="00947D47">
        <w:t>Snow-Melting and Anti-Icing Systems</w:t>
      </w:r>
    </w:p>
    <w:p w14:paraId="0A77EF42" w14:textId="06A18F9C" w:rsidR="00947D47" w:rsidRPr="00947D47" w:rsidRDefault="00947D47" w:rsidP="002642F9">
      <w:pPr>
        <w:ind w:left="720" w:hanging="360"/>
      </w:pPr>
      <w:r w:rsidRPr="00947D47">
        <w:t>E.</w:t>
      </w:r>
      <w:r w:rsidR="00237FEB">
        <w:tab/>
      </w:r>
      <w:r w:rsidRPr="00947D47">
        <w:t>Domestic Hot-Water Temperature Maintenance Systems</w:t>
      </w:r>
    </w:p>
    <w:p w14:paraId="36227D7C" w14:textId="5176F274" w:rsidR="00947D47" w:rsidRPr="00947D47" w:rsidRDefault="00947D47" w:rsidP="002642F9">
      <w:pPr>
        <w:ind w:left="720" w:hanging="360"/>
      </w:pPr>
      <w:proofErr w:type="spellStart"/>
      <w:r w:rsidRPr="00947D47">
        <w:t>F</w:t>
      </w:r>
      <w:proofErr w:type="spellEnd"/>
      <w:r w:rsidRPr="00947D47">
        <w:t>.</w:t>
      </w:r>
      <w:r w:rsidR="00237FEB">
        <w:tab/>
      </w:r>
      <w:r w:rsidRPr="00947D47">
        <w:t>Floor Heating and Warming Systems</w:t>
      </w:r>
    </w:p>
    <w:p w14:paraId="6434D4F6" w14:textId="77777777" w:rsidR="00947D47" w:rsidRPr="00947D47" w:rsidRDefault="00947D47" w:rsidP="00947D47"/>
    <w:p w14:paraId="59DAD62E" w14:textId="196491F8" w:rsidR="00947D47" w:rsidRPr="00947D47" w:rsidRDefault="00947D47" w:rsidP="00947D47">
      <w:r w:rsidRPr="00947D47">
        <w:t>X.</w:t>
      </w:r>
      <w:r w:rsidR="00237FEB">
        <w:tab/>
      </w:r>
      <w:r w:rsidRPr="00947D47">
        <w:t>Motor Operation and Maintenance</w:t>
      </w:r>
    </w:p>
    <w:p w14:paraId="3B57835E" w14:textId="4964D5DA" w:rsidR="00947D47" w:rsidRPr="00947D47" w:rsidRDefault="00947D47" w:rsidP="002642F9">
      <w:pPr>
        <w:ind w:left="720" w:hanging="360"/>
      </w:pPr>
      <w:r w:rsidRPr="00947D47">
        <w:t>A.</w:t>
      </w:r>
      <w:r w:rsidR="00237FEB">
        <w:tab/>
      </w:r>
      <w:r w:rsidRPr="00947D47">
        <w:t>Squirrel Cage Motors</w:t>
      </w:r>
    </w:p>
    <w:p w14:paraId="27579321" w14:textId="3B81A7F8" w:rsidR="00947D47" w:rsidRPr="00947D47" w:rsidRDefault="00947D47" w:rsidP="002642F9">
      <w:pPr>
        <w:ind w:left="720" w:hanging="360"/>
      </w:pPr>
      <w:r w:rsidRPr="00947D47">
        <w:t>B.</w:t>
      </w:r>
      <w:r w:rsidR="00237FEB">
        <w:tab/>
      </w:r>
      <w:r w:rsidRPr="00947D47">
        <w:t>Motor Maintenance</w:t>
      </w:r>
    </w:p>
    <w:p w14:paraId="65B414A1" w14:textId="13C02EEC" w:rsidR="00947D47" w:rsidRPr="00947D47" w:rsidRDefault="00947D47" w:rsidP="002642F9">
      <w:pPr>
        <w:ind w:left="720" w:hanging="360"/>
      </w:pPr>
      <w:r w:rsidRPr="00947D47">
        <w:t>C.</w:t>
      </w:r>
      <w:r w:rsidR="00237FEB">
        <w:tab/>
      </w:r>
      <w:r w:rsidRPr="00947D47">
        <w:t>Motor Bearing Maintenance</w:t>
      </w:r>
    </w:p>
    <w:p w14:paraId="488854CE" w14:textId="744DC08A" w:rsidR="00947D47" w:rsidRPr="00947D47" w:rsidRDefault="00947D47" w:rsidP="002642F9">
      <w:pPr>
        <w:ind w:left="720" w:hanging="360"/>
      </w:pPr>
      <w:r w:rsidRPr="00947D47">
        <w:t>D.</w:t>
      </w:r>
      <w:r w:rsidR="00237FEB">
        <w:tab/>
      </w:r>
      <w:r w:rsidRPr="00947D47">
        <w:t>Motor Insulation Testing</w:t>
      </w:r>
    </w:p>
    <w:p w14:paraId="312A4764" w14:textId="3D2FBC80" w:rsidR="00947D47" w:rsidRPr="00947D47" w:rsidRDefault="00947D47" w:rsidP="002642F9">
      <w:pPr>
        <w:ind w:left="720" w:hanging="360"/>
      </w:pPr>
      <w:r w:rsidRPr="00947D47">
        <w:t>E.</w:t>
      </w:r>
      <w:r w:rsidR="00237FEB">
        <w:tab/>
      </w:r>
      <w:r w:rsidRPr="00947D47">
        <w:t>Receiving and Storing Motors</w:t>
      </w:r>
    </w:p>
    <w:p w14:paraId="3E019807" w14:textId="07A0EF32" w:rsidR="00947D47" w:rsidRPr="00947D47" w:rsidRDefault="00947D47" w:rsidP="002642F9">
      <w:pPr>
        <w:ind w:left="720" w:hanging="360"/>
      </w:pPr>
      <w:r w:rsidRPr="00947D47">
        <w:t>F.</w:t>
      </w:r>
      <w:r w:rsidR="00237FEB">
        <w:tab/>
      </w:r>
      <w:r w:rsidRPr="00947D47">
        <w:t>Troubleshooting Motors</w:t>
      </w:r>
    </w:p>
    <w:p w14:paraId="5E321012" w14:textId="77D823CB" w:rsidR="00947D47" w:rsidRPr="00947D47" w:rsidRDefault="00947D47" w:rsidP="002642F9">
      <w:pPr>
        <w:ind w:left="720" w:hanging="360"/>
      </w:pPr>
      <w:r w:rsidRPr="00947D47">
        <w:t>G.</w:t>
      </w:r>
      <w:r w:rsidR="00237FEB">
        <w:tab/>
      </w:r>
      <w:r w:rsidRPr="00947D47">
        <w:t>Motor Installation and Commissioning Guidelines</w:t>
      </w:r>
    </w:p>
    <w:p w14:paraId="419F5FFA" w14:textId="77777777" w:rsidR="00947D47" w:rsidRPr="00947D47" w:rsidRDefault="00947D47" w:rsidP="00947D47"/>
    <w:p w14:paraId="1A31C0B5" w14:textId="5950D18A" w:rsidR="00947D47" w:rsidRPr="00947D47" w:rsidRDefault="00947D47" w:rsidP="00947D47">
      <w:r w:rsidRPr="00947D47">
        <w:t>XI.</w:t>
      </w:r>
      <w:r w:rsidR="00237FEB">
        <w:tab/>
      </w:r>
      <w:r w:rsidRPr="00947D47">
        <w:t>Medium-Voltage Terminations/Splices</w:t>
      </w:r>
    </w:p>
    <w:p w14:paraId="01BA8CCA" w14:textId="6258BEC7" w:rsidR="00947D47" w:rsidRPr="00947D47" w:rsidRDefault="00947D47" w:rsidP="002642F9">
      <w:pPr>
        <w:ind w:left="720" w:hanging="360"/>
      </w:pPr>
      <w:r w:rsidRPr="00947D47">
        <w:t>A.</w:t>
      </w:r>
      <w:r w:rsidR="00237FEB">
        <w:tab/>
      </w:r>
      <w:r w:rsidRPr="00947D47">
        <w:t>Medium-Voltage Power Cable</w:t>
      </w:r>
    </w:p>
    <w:p w14:paraId="6CB7DB3A" w14:textId="5A6E0974" w:rsidR="00947D47" w:rsidRPr="00947D47" w:rsidRDefault="00947D47" w:rsidP="002642F9">
      <w:pPr>
        <w:ind w:left="720" w:hanging="360"/>
      </w:pPr>
      <w:r w:rsidRPr="00947D47">
        <w:t>B.</w:t>
      </w:r>
      <w:r w:rsidR="00237FEB">
        <w:tab/>
      </w:r>
      <w:r w:rsidRPr="00947D47">
        <w:t xml:space="preserve">Splicing </w:t>
      </w:r>
    </w:p>
    <w:p w14:paraId="6462229A" w14:textId="76ED2255" w:rsidR="00947D47" w:rsidRPr="00947D47" w:rsidRDefault="00947D47" w:rsidP="002642F9">
      <w:pPr>
        <w:ind w:left="720" w:hanging="360"/>
      </w:pPr>
      <w:r w:rsidRPr="00947D47">
        <w:t>C.</w:t>
      </w:r>
      <w:r w:rsidR="00237FEB">
        <w:tab/>
      </w:r>
      <w:r w:rsidRPr="00947D47">
        <w:t>Terminations</w:t>
      </w:r>
    </w:p>
    <w:p w14:paraId="23D65952" w14:textId="092D876F" w:rsidR="00947D47" w:rsidRPr="00947D47" w:rsidRDefault="00947D47" w:rsidP="002642F9">
      <w:pPr>
        <w:ind w:left="720" w:hanging="360"/>
      </w:pPr>
      <w:r w:rsidRPr="00947D47">
        <w:t>D.</w:t>
      </w:r>
      <w:r w:rsidR="00237FEB">
        <w:tab/>
      </w:r>
      <w:r w:rsidRPr="00947D47">
        <w:t>High-Potential (Hi-Pot) Testing</w:t>
      </w:r>
    </w:p>
    <w:p w14:paraId="712D5D6D" w14:textId="77777777" w:rsidR="00947D47" w:rsidRPr="00947D47" w:rsidRDefault="00947D47" w:rsidP="00947D47"/>
    <w:p w14:paraId="7466191A" w14:textId="7C2838E6" w:rsidR="00947D47" w:rsidRPr="00947D47" w:rsidRDefault="00947D47" w:rsidP="00947D47">
      <w:r w:rsidRPr="00947D47">
        <w:t>XII.</w:t>
      </w:r>
      <w:r w:rsidR="00237FEB">
        <w:tab/>
      </w:r>
      <w:r w:rsidRPr="00947D47">
        <w:t>Special Locations</w:t>
      </w:r>
    </w:p>
    <w:p w14:paraId="0BDDFA0D" w14:textId="781B9BA4" w:rsidR="00947D47" w:rsidRPr="00947D47" w:rsidRDefault="00947D47" w:rsidP="002642F9">
      <w:pPr>
        <w:ind w:left="720" w:hanging="360"/>
      </w:pPr>
      <w:r w:rsidRPr="00947D47">
        <w:t>A.</w:t>
      </w:r>
      <w:r w:rsidR="00237FEB">
        <w:tab/>
      </w:r>
      <w:r w:rsidRPr="00947D47">
        <w:t>Assembly Occupancies</w:t>
      </w:r>
    </w:p>
    <w:p w14:paraId="5DCE8516" w14:textId="0AFFB2DC" w:rsidR="00947D47" w:rsidRPr="00947D47" w:rsidRDefault="00947D47" w:rsidP="002642F9">
      <w:pPr>
        <w:ind w:left="720" w:hanging="360"/>
      </w:pPr>
      <w:r w:rsidRPr="00947D47">
        <w:t>B.</w:t>
      </w:r>
      <w:r w:rsidR="00237FEB">
        <w:tab/>
      </w:r>
      <w:r w:rsidRPr="00947D47">
        <w:t>Theaters and Similar Locations</w:t>
      </w:r>
    </w:p>
    <w:p w14:paraId="56D477F4" w14:textId="172DDC42" w:rsidR="00947D47" w:rsidRPr="00947D47" w:rsidRDefault="00947D47" w:rsidP="002642F9">
      <w:pPr>
        <w:ind w:left="720" w:hanging="360"/>
      </w:pPr>
      <w:r w:rsidRPr="00947D47">
        <w:t>C.</w:t>
      </w:r>
      <w:r w:rsidR="00237FEB">
        <w:tab/>
      </w:r>
      <w:r w:rsidRPr="00947D47">
        <w:t>Carnivals, Circuses, Fairs, and Similar Events</w:t>
      </w:r>
    </w:p>
    <w:p w14:paraId="300AB91D" w14:textId="7AB22540" w:rsidR="00947D47" w:rsidRPr="00947D47" w:rsidRDefault="00947D47" w:rsidP="002642F9">
      <w:pPr>
        <w:ind w:left="720" w:hanging="360"/>
      </w:pPr>
      <w:r w:rsidRPr="00947D47">
        <w:t>D.</w:t>
      </w:r>
      <w:r w:rsidR="00237FEB">
        <w:tab/>
      </w:r>
      <w:r w:rsidRPr="00947D47">
        <w:t>Agricultural Buildings</w:t>
      </w:r>
    </w:p>
    <w:p w14:paraId="266C4F79" w14:textId="77493657" w:rsidR="00947D47" w:rsidRPr="00947D47" w:rsidRDefault="00947D47" w:rsidP="002642F9">
      <w:pPr>
        <w:ind w:left="720" w:hanging="360"/>
      </w:pPr>
      <w:r w:rsidRPr="00947D47">
        <w:t>E.</w:t>
      </w:r>
      <w:r w:rsidR="00237FEB">
        <w:tab/>
      </w:r>
      <w:r w:rsidRPr="00947D47">
        <w:t>Marinas and Boatyards</w:t>
      </w:r>
    </w:p>
    <w:p w14:paraId="2431A8CE" w14:textId="703443E9" w:rsidR="00947D47" w:rsidRPr="00947D47" w:rsidRDefault="00947D47" w:rsidP="002642F9">
      <w:pPr>
        <w:ind w:left="720" w:hanging="360"/>
      </w:pPr>
      <w:r w:rsidRPr="00947D47">
        <w:t>F.</w:t>
      </w:r>
      <w:r w:rsidR="00237FEB">
        <w:tab/>
      </w:r>
      <w:r w:rsidRPr="00947D47">
        <w:t>Temporary Installations</w:t>
      </w:r>
    </w:p>
    <w:p w14:paraId="2025A421" w14:textId="2DFBC763" w:rsidR="00947D47" w:rsidRPr="00947D47" w:rsidRDefault="00947D47" w:rsidP="002642F9">
      <w:pPr>
        <w:ind w:left="720" w:hanging="360"/>
      </w:pPr>
      <w:r w:rsidRPr="00947D47">
        <w:t>G.</w:t>
      </w:r>
      <w:r w:rsidR="00237FEB">
        <w:tab/>
      </w:r>
      <w:r w:rsidRPr="00947D47">
        <w:t>Wired Partitions</w:t>
      </w:r>
    </w:p>
    <w:p w14:paraId="5F164FCB" w14:textId="4D7604F1" w:rsidR="00947D47" w:rsidRPr="00947D47" w:rsidRDefault="00947D47" w:rsidP="002642F9">
      <w:pPr>
        <w:ind w:left="720" w:hanging="360"/>
      </w:pPr>
      <w:r w:rsidRPr="00947D47">
        <w:t>H.</w:t>
      </w:r>
      <w:r w:rsidR="00237FEB">
        <w:tab/>
      </w:r>
      <w:r w:rsidRPr="00947D47">
        <w:t>Swimming Pools, Fountains, Hot Tubs, and Similar Installations</w:t>
      </w:r>
    </w:p>
    <w:p w14:paraId="75FFF55C" w14:textId="039856C6" w:rsidR="00947D47" w:rsidRPr="00947D47" w:rsidRDefault="00947D47" w:rsidP="002642F9">
      <w:pPr>
        <w:ind w:left="720" w:hanging="360"/>
      </w:pPr>
      <w:r w:rsidRPr="00947D47">
        <w:t>I.</w:t>
      </w:r>
      <w:r w:rsidR="00237FEB">
        <w:tab/>
      </w:r>
      <w:r w:rsidRPr="00947D47">
        <w:t>Natural and Manmade Bodies of Water</w:t>
      </w:r>
    </w:p>
    <w:p w14:paraId="7774C9B9" w14:textId="77777777" w:rsidR="00947D47" w:rsidRPr="00947D47" w:rsidRDefault="00947D47" w:rsidP="00947D47"/>
    <w:p w14:paraId="566BAF6C" w14:textId="5536F22C" w:rsidR="00947D47" w:rsidRPr="00947D47" w:rsidRDefault="00947D47" w:rsidP="00947D47">
      <w:r w:rsidRPr="00947D47">
        <w:t>XIII.</w:t>
      </w:r>
      <w:r w:rsidR="00237FEB">
        <w:tab/>
      </w:r>
      <w:r w:rsidRPr="00947D47">
        <w:t>Fundamentals of Crew Leadership</w:t>
      </w:r>
    </w:p>
    <w:p w14:paraId="7C35ADC1" w14:textId="218BCB5A" w:rsidR="00947D47" w:rsidRPr="00947D47" w:rsidRDefault="00947D47" w:rsidP="002642F9">
      <w:pPr>
        <w:ind w:left="720" w:hanging="360"/>
      </w:pPr>
      <w:r w:rsidRPr="00947D47">
        <w:t>A.</w:t>
      </w:r>
      <w:r w:rsidR="00237FEB">
        <w:tab/>
      </w:r>
      <w:r w:rsidRPr="00947D47">
        <w:t>The Basics</w:t>
      </w:r>
    </w:p>
    <w:p w14:paraId="3257B80E" w14:textId="7008038D" w:rsidR="00947D47" w:rsidRPr="00947D47" w:rsidRDefault="00947D47" w:rsidP="002642F9">
      <w:pPr>
        <w:ind w:left="720" w:hanging="360"/>
      </w:pPr>
      <w:r w:rsidRPr="00947D47">
        <w:t>B.</w:t>
      </w:r>
      <w:r w:rsidR="00237FEB">
        <w:tab/>
      </w:r>
      <w:r w:rsidRPr="00947D47">
        <w:t>Leadership Skills</w:t>
      </w:r>
    </w:p>
    <w:p w14:paraId="6A3CBD23" w14:textId="5D6026C4" w:rsidR="00947D47" w:rsidRPr="00947D47" w:rsidRDefault="00947D47" w:rsidP="002642F9">
      <w:pPr>
        <w:ind w:left="720" w:hanging="360"/>
      </w:pPr>
      <w:r w:rsidRPr="00947D47">
        <w:t>C.</w:t>
      </w:r>
      <w:r w:rsidR="00237FEB">
        <w:tab/>
      </w:r>
      <w:r w:rsidRPr="00947D47">
        <w:t>Safety</w:t>
      </w:r>
    </w:p>
    <w:p w14:paraId="1E20C0FD" w14:textId="67F7A735" w:rsidR="00594256" w:rsidRDefault="00947D47" w:rsidP="002642F9">
      <w:pPr>
        <w:ind w:left="720" w:hanging="360"/>
      </w:pPr>
      <w:r w:rsidRPr="00947D47">
        <w:t>D.</w:t>
      </w:r>
      <w:r w:rsidR="00237FEB">
        <w:tab/>
      </w:r>
      <w:r w:rsidRPr="00947D47">
        <w:t>Project Control</w:t>
      </w:r>
      <w:r w:rsidR="00594256">
        <w:fldChar w:fldCharType="end"/>
      </w:r>
      <w:bookmarkEnd w:id="23"/>
    </w:p>
    <w:p w14:paraId="1E20C0FE" w14:textId="77777777" w:rsidR="00594256" w:rsidRDefault="00594256" w:rsidP="00505C66"/>
    <w:p w14:paraId="1E20C0FF" w14:textId="77777777" w:rsidR="007A3EA7" w:rsidRDefault="007A3EA7" w:rsidP="00505C66"/>
    <w:sectPr w:rsidR="007A3EA7" w:rsidSect="008A12FE">
      <w:footerReference w:type="even" r:id="rId12"/>
      <w:footerReference w:type="default" r:id="rId13"/>
      <w:pgSz w:w="12240" w:h="15840" w:code="1"/>
      <w:pgMar w:top="720" w:right="1440" w:bottom="72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20C104" w14:textId="77777777" w:rsidR="00FD2A05" w:rsidRDefault="00FD2A05">
      <w:r>
        <w:separator/>
      </w:r>
    </w:p>
  </w:endnote>
  <w:endnote w:type="continuationSeparator" w:id="0">
    <w:p w14:paraId="1E20C105" w14:textId="77777777" w:rsidR="00FD2A05" w:rsidRDefault="00FD2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0C106" w14:textId="77777777"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20C107" w14:textId="77777777" w:rsidR="00022A4D" w:rsidRDefault="00022A4D" w:rsidP="00205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0C108" w14:textId="530398C2" w:rsidR="00022A4D" w:rsidRDefault="00022A4D" w:rsidP="006C1B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642F9">
      <w:rPr>
        <w:rStyle w:val="PageNumber"/>
        <w:noProof/>
      </w:rPr>
      <w:t>3</w:t>
    </w:r>
    <w:r>
      <w:rPr>
        <w:rStyle w:val="PageNumber"/>
      </w:rPr>
      <w:fldChar w:fldCharType="end"/>
    </w:r>
  </w:p>
  <w:p w14:paraId="1E20C109" w14:textId="77777777" w:rsidR="00022A4D" w:rsidRDefault="00022A4D" w:rsidP="00205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20C102" w14:textId="77777777" w:rsidR="00FD2A05" w:rsidRDefault="00FD2A05">
      <w:r>
        <w:separator/>
      </w:r>
    </w:p>
  </w:footnote>
  <w:footnote w:type="continuationSeparator" w:id="0">
    <w:p w14:paraId="1E20C103" w14:textId="77777777" w:rsidR="00FD2A05" w:rsidRDefault="00FD2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9A3"/>
    <w:multiLevelType w:val="multilevel"/>
    <w:tmpl w:val="BDF84DA2"/>
    <w:lvl w:ilvl="0">
      <w:start w:val="1"/>
      <w:numFmt w:val="bullet"/>
      <w:lvlText w:val=""/>
      <w:lvlJc w:val="left"/>
      <w:pPr>
        <w:tabs>
          <w:tab w:val="num" w:pos="720"/>
        </w:tabs>
        <w:ind w:left="720" w:hanging="360"/>
      </w:pPr>
      <w:rPr>
        <w:rFonts w:ascii="Symbol" w:hAnsi="Symbol" w:hint="default"/>
      </w:rPr>
    </w:lvl>
    <w:lvl w:ilvl="1">
      <w:start w:val="16"/>
      <w:numFmt w:val="bullet"/>
      <w:lvlText w:val="-"/>
      <w:lvlJc w:val="left"/>
      <w:pPr>
        <w:tabs>
          <w:tab w:val="num" w:pos="1470"/>
        </w:tabs>
        <w:ind w:left="1470" w:hanging="390"/>
      </w:pPr>
      <w:rPr>
        <w:rFonts w:ascii="Times New Roman" w:eastAsia="Times New Roman" w:hAnsi="Times New Roman" w:cs="Times New Roman" w:hint="default"/>
      </w:rPr>
    </w:lvl>
    <w:lvl w:ilvl="2">
      <w:start w:val="9"/>
      <w:numFmt w:val="upperRoman"/>
      <w:lvlText w:val="%3."/>
      <w:lvlJc w:val="left"/>
      <w:pPr>
        <w:tabs>
          <w:tab w:val="num" w:pos="2520"/>
        </w:tabs>
        <w:ind w:left="2520" w:hanging="720"/>
      </w:pPr>
      <w:rPr>
        <w:rFont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74E0E"/>
    <w:multiLevelType w:val="hybridMultilevel"/>
    <w:tmpl w:val="E214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27836"/>
    <w:multiLevelType w:val="hybridMultilevel"/>
    <w:tmpl w:val="2292C0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ED12E3"/>
    <w:multiLevelType w:val="hybridMultilevel"/>
    <w:tmpl w:val="62FCC4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0D5600"/>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6665BC"/>
    <w:multiLevelType w:val="multilevel"/>
    <w:tmpl w:val="D930ABAA"/>
    <w:lvl w:ilvl="0">
      <w:start w:val="1"/>
      <w:numFmt w:val="bullet"/>
      <w:lvlText w:val=""/>
      <w:lvlJc w:val="left"/>
      <w:pPr>
        <w:tabs>
          <w:tab w:val="num" w:pos="720"/>
        </w:tabs>
        <w:ind w:left="720" w:hanging="360"/>
      </w:pPr>
      <w:rPr>
        <w:rFonts w:ascii="Wingdings" w:hAnsi="Wingdings" w:hint="default"/>
      </w:rPr>
    </w:lvl>
    <w:lvl w:ilvl="1">
      <w:numFmt w:val="bullet"/>
      <w:lvlText w:val=""/>
      <w:lvlJc w:val="left"/>
      <w:pPr>
        <w:tabs>
          <w:tab w:val="num" w:pos="1440"/>
        </w:tabs>
        <w:ind w:left="1440" w:hanging="360"/>
      </w:pPr>
      <w:rPr>
        <w:rFonts w:ascii="Symbol" w:eastAsia="Times New Roman" w:hAnsi="Symbol"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F657EA"/>
    <w:multiLevelType w:val="hybridMultilevel"/>
    <w:tmpl w:val="DD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C8425B"/>
    <w:multiLevelType w:val="hybridMultilevel"/>
    <w:tmpl w:val="E280FC24"/>
    <w:lvl w:ilvl="0" w:tplc="E09C801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0012D6"/>
    <w:multiLevelType w:val="hybridMultilevel"/>
    <w:tmpl w:val="78F845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0765DE"/>
    <w:multiLevelType w:val="hybridMultilevel"/>
    <w:tmpl w:val="6BB80E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9C4D01"/>
    <w:multiLevelType w:val="hybridMultilevel"/>
    <w:tmpl w:val="B13013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EB3002"/>
    <w:multiLevelType w:val="hybridMultilevel"/>
    <w:tmpl w:val="21BCA6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B712C2"/>
    <w:multiLevelType w:val="hybridMultilevel"/>
    <w:tmpl w:val="51A235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701C5A"/>
    <w:multiLevelType w:val="hybridMultilevel"/>
    <w:tmpl w:val="BFB4D2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13AFE"/>
    <w:multiLevelType w:val="hybridMultilevel"/>
    <w:tmpl w:val="D67289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9F3094"/>
    <w:multiLevelType w:val="hybridMultilevel"/>
    <w:tmpl w:val="1ED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30D64"/>
    <w:multiLevelType w:val="hybridMultilevel"/>
    <w:tmpl w:val="945C1B84"/>
    <w:lvl w:ilvl="0" w:tplc="2174B3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E1BEE"/>
    <w:multiLevelType w:val="hybridMultilevel"/>
    <w:tmpl w:val="3B28E96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EC35785"/>
    <w:multiLevelType w:val="hybridMultilevel"/>
    <w:tmpl w:val="9176088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E36A2F"/>
    <w:multiLevelType w:val="hybridMultilevel"/>
    <w:tmpl w:val="C79AE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144845"/>
    <w:multiLevelType w:val="hybridMultilevel"/>
    <w:tmpl w:val="6BA0698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EAB1D9F"/>
    <w:multiLevelType w:val="hybridMultilevel"/>
    <w:tmpl w:val="CDE2E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669F7"/>
    <w:multiLevelType w:val="hybridMultilevel"/>
    <w:tmpl w:val="1E561ED4"/>
    <w:lvl w:ilvl="0" w:tplc="213EB522">
      <w:start w:val="1"/>
      <w:numFmt w:val="decimal"/>
      <w:lvlText w:val="%1."/>
      <w:lvlJc w:val="left"/>
      <w:pPr>
        <w:tabs>
          <w:tab w:val="num" w:pos="960"/>
        </w:tabs>
        <w:ind w:left="960" w:hanging="6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F53D1E"/>
    <w:multiLevelType w:val="hybridMultilevel"/>
    <w:tmpl w:val="BE10FE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5478A"/>
    <w:multiLevelType w:val="hybridMultilevel"/>
    <w:tmpl w:val="B5C0F728"/>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5" w15:restartNumberingAfterBreak="0">
    <w:nsid w:val="6521619A"/>
    <w:multiLevelType w:val="hybridMultilevel"/>
    <w:tmpl w:val="F1584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766EA"/>
    <w:multiLevelType w:val="hybridMultilevel"/>
    <w:tmpl w:val="003427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DF5397"/>
    <w:multiLevelType w:val="hybridMultilevel"/>
    <w:tmpl w:val="DFA44946"/>
    <w:lvl w:ilvl="0" w:tplc="8A5680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4B46148"/>
    <w:multiLevelType w:val="hybridMultilevel"/>
    <w:tmpl w:val="88242E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5E64A3"/>
    <w:multiLevelType w:val="hybridMultilevel"/>
    <w:tmpl w:val="4440D5F8"/>
    <w:lvl w:ilvl="0" w:tplc="4DE4857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7C0927EB"/>
    <w:multiLevelType w:val="hybridMultilevel"/>
    <w:tmpl w:val="48B24042"/>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1" w15:restartNumberingAfterBreak="0">
    <w:nsid w:val="7DD813AA"/>
    <w:multiLevelType w:val="hybridMultilevel"/>
    <w:tmpl w:val="A72A71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F826E76"/>
    <w:multiLevelType w:val="hybridMultilevel"/>
    <w:tmpl w:val="151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14"/>
  </w:num>
  <w:num w:numId="4">
    <w:abstractNumId w:val="30"/>
  </w:num>
  <w:num w:numId="5">
    <w:abstractNumId w:val="19"/>
  </w:num>
  <w:num w:numId="6">
    <w:abstractNumId w:val="9"/>
  </w:num>
  <w:num w:numId="7">
    <w:abstractNumId w:val="28"/>
  </w:num>
  <w:num w:numId="8">
    <w:abstractNumId w:val="11"/>
  </w:num>
  <w:num w:numId="9">
    <w:abstractNumId w:val="13"/>
  </w:num>
  <w:num w:numId="10">
    <w:abstractNumId w:val="2"/>
  </w:num>
  <w:num w:numId="11">
    <w:abstractNumId w:val="3"/>
  </w:num>
  <w:num w:numId="12">
    <w:abstractNumId w:val="10"/>
  </w:num>
  <w:num w:numId="13">
    <w:abstractNumId w:val="5"/>
  </w:num>
  <w:num w:numId="14">
    <w:abstractNumId w:val="20"/>
  </w:num>
  <w:num w:numId="15">
    <w:abstractNumId w:val="18"/>
  </w:num>
  <w:num w:numId="16">
    <w:abstractNumId w:val="0"/>
  </w:num>
  <w:num w:numId="17">
    <w:abstractNumId w:val="15"/>
  </w:num>
  <w:num w:numId="18">
    <w:abstractNumId w:val="21"/>
  </w:num>
  <w:num w:numId="19">
    <w:abstractNumId w:val="17"/>
  </w:num>
  <w:num w:numId="20">
    <w:abstractNumId w:val="12"/>
  </w:num>
  <w:num w:numId="21">
    <w:abstractNumId w:val="31"/>
  </w:num>
  <w:num w:numId="22">
    <w:abstractNumId w:val="27"/>
  </w:num>
  <w:num w:numId="23">
    <w:abstractNumId w:val="24"/>
  </w:num>
  <w:num w:numId="24">
    <w:abstractNumId w:val="25"/>
  </w:num>
  <w:num w:numId="25">
    <w:abstractNumId w:val="7"/>
  </w:num>
  <w:num w:numId="26">
    <w:abstractNumId w:val="1"/>
  </w:num>
  <w:num w:numId="27">
    <w:abstractNumId w:val="32"/>
  </w:num>
  <w:num w:numId="28">
    <w:abstractNumId w:val="23"/>
  </w:num>
  <w:num w:numId="29">
    <w:abstractNumId w:val="6"/>
  </w:num>
  <w:num w:numId="30">
    <w:abstractNumId w:val="16"/>
  </w:num>
  <w:num w:numId="31">
    <w:abstractNumId w:val="8"/>
  </w:num>
  <w:num w:numId="32">
    <w:abstractNumId w:val="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1" w:cryptProviderType="rsaAES" w:cryptAlgorithmClass="hash" w:cryptAlgorithmType="typeAny" w:cryptAlgorithmSid="14" w:cryptSpinCount="100000" w:hash="6RMNlrbZW/iIyd1cHm7xdAD++e8LxUIWORk6GXFKXnG7fx3B+KTgZ2EbhG5CtnakQWx3/uvSFnlqcooTH1F+Bw==" w:salt="9ny9HoG8phGK2d8hqhbILg=="/>
  <w:defaultTabStop w:val="36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0MDA0MDI2tjQ0NLFU0lEKTi0uzszPAykwrAUAN8pqiSwAAAA="/>
  </w:docVars>
  <w:rsids>
    <w:rsidRoot w:val="00A96B5F"/>
    <w:rsid w:val="00003C04"/>
    <w:rsid w:val="000126A8"/>
    <w:rsid w:val="00012F7A"/>
    <w:rsid w:val="00021AFD"/>
    <w:rsid w:val="00022164"/>
    <w:rsid w:val="00022A4D"/>
    <w:rsid w:val="0002473A"/>
    <w:rsid w:val="00030D91"/>
    <w:rsid w:val="00036C6A"/>
    <w:rsid w:val="00037387"/>
    <w:rsid w:val="00041E51"/>
    <w:rsid w:val="00051C11"/>
    <w:rsid w:val="0005332E"/>
    <w:rsid w:val="00053B45"/>
    <w:rsid w:val="00060B32"/>
    <w:rsid w:val="00061A4A"/>
    <w:rsid w:val="000630C5"/>
    <w:rsid w:val="000707A1"/>
    <w:rsid w:val="000713E7"/>
    <w:rsid w:val="0007314B"/>
    <w:rsid w:val="00075762"/>
    <w:rsid w:val="000821D6"/>
    <w:rsid w:val="00082A21"/>
    <w:rsid w:val="0008316E"/>
    <w:rsid w:val="0008494C"/>
    <w:rsid w:val="00093E25"/>
    <w:rsid w:val="00095809"/>
    <w:rsid w:val="000A0854"/>
    <w:rsid w:val="000A1278"/>
    <w:rsid w:val="000B0C93"/>
    <w:rsid w:val="000C08A6"/>
    <w:rsid w:val="000C5138"/>
    <w:rsid w:val="000D5B15"/>
    <w:rsid w:val="000D6872"/>
    <w:rsid w:val="000D6C70"/>
    <w:rsid w:val="000D7673"/>
    <w:rsid w:val="000E047A"/>
    <w:rsid w:val="000E4B61"/>
    <w:rsid w:val="000F2B95"/>
    <w:rsid w:val="001004D3"/>
    <w:rsid w:val="00113538"/>
    <w:rsid w:val="001137F3"/>
    <w:rsid w:val="001143B6"/>
    <w:rsid w:val="00143E03"/>
    <w:rsid w:val="00150E7A"/>
    <w:rsid w:val="00151B65"/>
    <w:rsid w:val="00151F66"/>
    <w:rsid w:val="001527D6"/>
    <w:rsid w:val="00161CF9"/>
    <w:rsid w:val="00164EF6"/>
    <w:rsid w:val="00165962"/>
    <w:rsid w:val="0018175D"/>
    <w:rsid w:val="001842E8"/>
    <w:rsid w:val="00194939"/>
    <w:rsid w:val="001A146A"/>
    <w:rsid w:val="001A2102"/>
    <w:rsid w:val="001B4839"/>
    <w:rsid w:val="001B629B"/>
    <w:rsid w:val="001C13DA"/>
    <w:rsid w:val="001C2394"/>
    <w:rsid w:val="001D0F24"/>
    <w:rsid w:val="001D2E20"/>
    <w:rsid w:val="001E1890"/>
    <w:rsid w:val="001E4C79"/>
    <w:rsid w:val="00203E47"/>
    <w:rsid w:val="002044F5"/>
    <w:rsid w:val="0020535C"/>
    <w:rsid w:val="002067FF"/>
    <w:rsid w:val="00212782"/>
    <w:rsid w:val="00212958"/>
    <w:rsid w:val="00214F6D"/>
    <w:rsid w:val="00217EC9"/>
    <w:rsid w:val="002216E8"/>
    <w:rsid w:val="00222A2A"/>
    <w:rsid w:val="00225298"/>
    <w:rsid w:val="00227F3B"/>
    <w:rsid w:val="00230BED"/>
    <w:rsid w:val="002341D2"/>
    <w:rsid w:val="00237FEB"/>
    <w:rsid w:val="00243E7E"/>
    <w:rsid w:val="00245BD9"/>
    <w:rsid w:val="00252B4F"/>
    <w:rsid w:val="00263CFF"/>
    <w:rsid w:val="002642F9"/>
    <w:rsid w:val="002659D0"/>
    <w:rsid w:val="002661D2"/>
    <w:rsid w:val="002669EA"/>
    <w:rsid w:val="00267DAF"/>
    <w:rsid w:val="00270429"/>
    <w:rsid w:val="002815F1"/>
    <w:rsid w:val="0028478F"/>
    <w:rsid w:val="00286B33"/>
    <w:rsid w:val="002949EA"/>
    <w:rsid w:val="00296F82"/>
    <w:rsid w:val="00297853"/>
    <w:rsid w:val="002B2C9E"/>
    <w:rsid w:val="002B5E4A"/>
    <w:rsid w:val="002C448D"/>
    <w:rsid w:val="002D60AE"/>
    <w:rsid w:val="002D6FC6"/>
    <w:rsid w:val="002E6E98"/>
    <w:rsid w:val="002F11C6"/>
    <w:rsid w:val="002F40C2"/>
    <w:rsid w:val="002F6A57"/>
    <w:rsid w:val="002F7709"/>
    <w:rsid w:val="002F780A"/>
    <w:rsid w:val="00302F91"/>
    <w:rsid w:val="00306D1F"/>
    <w:rsid w:val="00307D63"/>
    <w:rsid w:val="003122DB"/>
    <w:rsid w:val="003239F7"/>
    <w:rsid w:val="00332F9E"/>
    <w:rsid w:val="0034133B"/>
    <w:rsid w:val="003417D8"/>
    <w:rsid w:val="0034216E"/>
    <w:rsid w:val="003461E1"/>
    <w:rsid w:val="00346583"/>
    <w:rsid w:val="00350D71"/>
    <w:rsid w:val="00354623"/>
    <w:rsid w:val="00356A07"/>
    <w:rsid w:val="00361A8F"/>
    <w:rsid w:val="0036253A"/>
    <w:rsid w:val="003635D7"/>
    <w:rsid w:val="003656D7"/>
    <w:rsid w:val="003669D6"/>
    <w:rsid w:val="00375487"/>
    <w:rsid w:val="0037703E"/>
    <w:rsid w:val="00377B1C"/>
    <w:rsid w:val="00380FC3"/>
    <w:rsid w:val="003913B3"/>
    <w:rsid w:val="00397F62"/>
    <w:rsid w:val="003A04F6"/>
    <w:rsid w:val="003A29CD"/>
    <w:rsid w:val="003C1CBE"/>
    <w:rsid w:val="003D2341"/>
    <w:rsid w:val="003D6B8A"/>
    <w:rsid w:val="003E0414"/>
    <w:rsid w:val="003E30CF"/>
    <w:rsid w:val="003E577C"/>
    <w:rsid w:val="003E58E6"/>
    <w:rsid w:val="003E729E"/>
    <w:rsid w:val="003F0814"/>
    <w:rsid w:val="003F1DA7"/>
    <w:rsid w:val="00401D98"/>
    <w:rsid w:val="00423488"/>
    <w:rsid w:val="00424907"/>
    <w:rsid w:val="00446F09"/>
    <w:rsid w:val="004471E7"/>
    <w:rsid w:val="004476F1"/>
    <w:rsid w:val="00451FEF"/>
    <w:rsid w:val="0046071E"/>
    <w:rsid w:val="00460C25"/>
    <w:rsid w:val="00461048"/>
    <w:rsid w:val="00470B0A"/>
    <w:rsid w:val="00477047"/>
    <w:rsid w:val="00483C49"/>
    <w:rsid w:val="004A6F22"/>
    <w:rsid w:val="004B1485"/>
    <w:rsid w:val="004B44EE"/>
    <w:rsid w:val="004C5E85"/>
    <w:rsid w:val="004D7346"/>
    <w:rsid w:val="004E00F2"/>
    <w:rsid w:val="004E3D37"/>
    <w:rsid w:val="004E4F68"/>
    <w:rsid w:val="004E709D"/>
    <w:rsid w:val="004E780E"/>
    <w:rsid w:val="004F1DBE"/>
    <w:rsid w:val="004F6A3F"/>
    <w:rsid w:val="00505C66"/>
    <w:rsid w:val="00505E83"/>
    <w:rsid w:val="00516FFE"/>
    <w:rsid w:val="00520259"/>
    <w:rsid w:val="00523FE3"/>
    <w:rsid w:val="00524CBC"/>
    <w:rsid w:val="00525E45"/>
    <w:rsid w:val="0052624C"/>
    <w:rsid w:val="00530854"/>
    <w:rsid w:val="00533D5D"/>
    <w:rsid w:val="00540378"/>
    <w:rsid w:val="005403B7"/>
    <w:rsid w:val="00547594"/>
    <w:rsid w:val="0055513D"/>
    <w:rsid w:val="00555E3C"/>
    <w:rsid w:val="0055677F"/>
    <w:rsid w:val="00557A59"/>
    <w:rsid w:val="00571E7F"/>
    <w:rsid w:val="005736A8"/>
    <w:rsid w:val="00575258"/>
    <w:rsid w:val="00576055"/>
    <w:rsid w:val="005779C3"/>
    <w:rsid w:val="00584EE2"/>
    <w:rsid w:val="00586136"/>
    <w:rsid w:val="00587CEC"/>
    <w:rsid w:val="00594256"/>
    <w:rsid w:val="005A2FD2"/>
    <w:rsid w:val="005B764F"/>
    <w:rsid w:val="005C37CA"/>
    <w:rsid w:val="005C390E"/>
    <w:rsid w:val="005C6142"/>
    <w:rsid w:val="005D0B38"/>
    <w:rsid w:val="005D3B0E"/>
    <w:rsid w:val="005E0580"/>
    <w:rsid w:val="005E2B0C"/>
    <w:rsid w:val="005E4613"/>
    <w:rsid w:val="005E67C4"/>
    <w:rsid w:val="005F53E0"/>
    <w:rsid w:val="00600354"/>
    <w:rsid w:val="00604D7F"/>
    <w:rsid w:val="0060502C"/>
    <w:rsid w:val="00606227"/>
    <w:rsid w:val="00610569"/>
    <w:rsid w:val="00611B0C"/>
    <w:rsid w:val="00614D22"/>
    <w:rsid w:val="00622A22"/>
    <w:rsid w:val="00624C7C"/>
    <w:rsid w:val="00626B89"/>
    <w:rsid w:val="006310BB"/>
    <w:rsid w:val="00631746"/>
    <w:rsid w:val="00635C33"/>
    <w:rsid w:val="00636F68"/>
    <w:rsid w:val="00640FD7"/>
    <w:rsid w:val="00646656"/>
    <w:rsid w:val="00647AD1"/>
    <w:rsid w:val="00650568"/>
    <w:rsid w:val="00650793"/>
    <w:rsid w:val="006507E9"/>
    <w:rsid w:val="006516D4"/>
    <w:rsid w:val="00652E6D"/>
    <w:rsid w:val="00664A4E"/>
    <w:rsid w:val="00664F55"/>
    <w:rsid w:val="006713B6"/>
    <w:rsid w:val="0068036D"/>
    <w:rsid w:val="006869D9"/>
    <w:rsid w:val="006977EB"/>
    <w:rsid w:val="006A298A"/>
    <w:rsid w:val="006A4109"/>
    <w:rsid w:val="006A5883"/>
    <w:rsid w:val="006A7621"/>
    <w:rsid w:val="006A7807"/>
    <w:rsid w:val="006C1BE1"/>
    <w:rsid w:val="006C3B6F"/>
    <w:rsid w:val="006C63B3"/>
    <w:rsid w:val="006C6B40"/>
    <w:rsid w:val="006D1095"/>
    <w:rsid w:val="006D235E"/>
    <w:rsid w:val="006D434F"/>
    <w:rsid w:val="006E0BF7"/>
    <w:rsid w:val="006E471C"/>
    <w:rsid w:val="006F48BC"/>
    <w:rsid w:val="007039D8"/>
    <w:rsid w:val="0071100A"/>
    <w:rsid w:val="0071245F"/>
    <w:rsid w:val="00723370"/>
    <w:rsid w:val="00723DC0"/>
    <w:rsid w:val="00727E0C"/>
    <w:rsid w:val="0073007E"/>
    <w:rsid w:val="00735208"/>
    <w:rsid w:val="0074285D"/>
    <w:rsid w:val="007569C6"/>
    <w:rsid w:val="007679C2"/>
    <w:rsid w:val="00774CCA"/>
    <w:rsid w:val="00784D8C"/>
    <w:rsid w:val="007861F1"/>
    <w:rsid w:val="0079321B"/>
    <w:rsid w:val="0079798C"/>
    <w:rsid w:val="00797E10"/>
    <w:rsid w:val="007A0FD1"/>
    <w:rsid w:val="007A13DF"/>
    <w:rsid w:val="007A3EA7"/>
    <w:rsid w:val="007A48EC"/>
    <w:rsid w:val="007A59A7"/>
    <w:rsid w:val="007B037E"/>
    <w:rsid w:val="007B2FA7"/>
    <w:rsid w:val="007B422B"/>
    <w:rsid w:val="007C1033"/>
    <w:rsid w:val="007C65D5"/>
    <w:rsid w:val="007D3F8A"/>
    <w:rsid w:val="007E4B0B"/>
    <w:rsid w:val="007E4F12"/>
    <w:rsid w:val="007F456B"/>
    <w:rsid w:val="008008F5"/>
    <w:rsid w:val="0080692A"/>
    <w:rsid w:val="0081001A"/>
    <w:rsid w:val="00811B97"/>
    <w:rsid w:val="008144AF"/>
    <w:rsid w:val="008170C7"/>
    <w:rsid w:val="008176A2"/>
    <w:rsid w:val="008205F7"/>
    <w:rsid w:val="0082381D"/>
    <w:rsid w:val="008240E1"/>
    <w:rsid w:val="00826F4E"/>
    <w:rsid w:val="008339D4"/>
    <w:rsid w:val="00833B99"/>
    <w:rsid w:val="0083528E"/>
    <w:rsid w:val="00836192"/>
    <w:rsid w:val="00840C7D"/>
    <w:rsid w:val="00840E3A"/>
    <w:rsid w:val="008420D4"/>
    <w:rsid w:val="00842CC6"/>
    <w:rsid w:val="0084325C"/>
    <w:rsid w:val="008433D8"/>
    <w:rsid w:val="008461F7"/>
    <w:rsid w:val="008476B2"/>
    <w:rsid w:val="00852609"/>
    <w:rsid w:val="00855997"/>
    <w:rsid w:val="00860938"/>
    <w:rsid w:val="00861C0F"/>
    <w:rsid w:val="0087192D"/>
    <w:rsid w:val="0087325B"/>
    <w:rsid w:val="00874E62"/>
    <w:rsid w:val="00884717"/>
    <w:rsid w:val="0088693F"/>
    <w:rsid w:val="00890EE1"/>
    <w:rsid w:val="00891DED"/>
    <w:rsid w:val="00896B76"/>
    <w:rsid w:val="008A12FE"/>
    <w:rsid w:val="008A434D"/>
    <w:rsid w:val="008A6E10"/>
    <w:rsid w:val="008A7F3D"/>
    <w:rsid w:val="008B4479"/>
    <w:rsid w:val="008C1AB1"/>
    <w:rsid w:val="008C2DC4"/>
    <w:rsid w:val="008C3841"/>
    <w:rsid w:val="008C394D"/>
    <w:rsid w:val="008C72CC"/>
    <w:rsid w:val="008D194A"/>
    <w:rsid w:val="008E7B8E"/>
    <w:rsid w:val="008F3CF3"/>
    <w:rsid w:val="008F414B"/>
    <w:rsid w:val="008F667B"/>
    <w:rsid w:val="0090378E"/>
    <w:rsid w:val="0090418C"/>
    <w:rsid w:val="00905183"/>
    <w:rsid w:val="00922265"/>
    <w:rsid w:val="00926161"/>
    <w:rsid w:val="00931764"/>
    <w:rsid w:val="00932BCD"/>
    <w:rsid w:val="009349D1"/>
    <w:rsid w:val="00940EBA"/>
    <w:rsid w:val="0094499D"/>
    <w:rsid w:val="00947D47"/>
    <w:rsid w:val="00955149"/>
    <w:rsid w:val="00957F0D"/>
    <w:rsid w:val="0096315E"/>
    <w:rsid w:val="00966233"/>
    <w:rsid w:val="009662EB"/>
    <w:rsid w:val="0096713B"/>
    <w:rsid w:val="00980367"/>
    <w:rsid w:val="009831A9"/>
    <w:rsid w:val="009874BC"/>
    <w:rsid w:val="009926C9"/>
    <w:rsid w:val="00993E71"/>
    <w:rsid w:val="00995496"/>
    <w:rsid w:val="00996BF4"/>
    <w:rsid w:val="009970C6"/>
    <w:rsid w:val="009B1B5A"/>
    <w:rsid w:val="009B417A"/>
    <w:rsid w:val="009B71CE"/>
    <w:rsid w:val="009C2164"/>
    <w:rsid w:val="009D3658"/>
    <w:rsid w:val="009D5AD9"/>
    <w:rsid w:val="009E1260"/>
    <w:rsid w:val="009F0FF0"/>
    <w:rsid w:val="009F16CB"/>
    <w:rsid w:val="00A011A6"/>
    <w:rsid w:val="00A0233E"/>
    <w:rsid w:val="00A1302E"/>
    <w:rsid w:val="00A21957"/>
    <w:rsid w:val="00A40513"/>
    <w:rsid w:val="00A52175"/>
    <w:rsid w:val="00A5455D"/>
    <w:rsid w:val="00A77421"/>
    <w:rsid w:val="00A82620"/>
    <w:rsid w:val="00A8351D"/>
    <w:rsid w:val="00A9018B"/>
    <w:rsid w:val="00A920A5"/>
    <w:rsid w:val="00A93AF2"/>
    <w:rsid w:val="00A96B5F"/>
    <w:rsid w:val="00A97E4E"/>
    <w:rsid w:val="00AB7FAC"/>
    <w:rsid w:val="00AC3D38"/>
    <w:rsid w:val="00AD45AC"/>
    <w:rsid w:val="00AF0E7F"/>
    <w:rsid w:val="00AF1300"/>
    <w:rsid w:val="00B20C5F"/>
    <w:rsid w:val="00B24326"/>
    <w:rsid w:val="00B25DAE"/>
    <w:rsid w:val="00B263A9"/>
    <w:rsid w:val="00B3418F"/>
    <w:rsid w:val="00B41ECC"/>
    <w:rsid w:val="00B50AB5"/>
    <w:rsid w:val="00B60B53"/>
    <w:rsid w:val="00B61C54"/>
    <w:rsid w:val="00B62020"/>
    <w:rsid w:val="00B656B7"/>
    <w:rsid w:val="00B67A82"/>
    <w:rsid w:val="00B67C68"/>
    <w:rsid w:val="00B77730"/>
    <w:rsid w:val="00B81A02"/>
    <w:rsid w:val="00B86938"/>
    <w:rsid w:val="00B953E4"/>
    <w:rsid w:val="00B9562C"/>
    <w:rsid w:val="00B9708C"/>
    <w:rsid w:val="00B97D57"/>
    <w:rsid w:val="00BA4F1D"/>
    <w:rsid w:val="00BB1AF5"/>
    <w:rsid w:val="00BC0399"/>
    <w:rsid w:val="00BC3A94"/>
    <w:rsid w:val="00BC6389"/>
    <w:rsid w:val="00BC66A8"/>
    <w:rsid w:val="00BD7D24"/>
    <w:rsid w:val="00BE49D8"/>
    <w:rsid w:val="00BE6FBB"/>
    <w:rsid w:val="00BF091F"/>
    <w:rsid w:val="00BF2A87"/>
    <w:rsid w:val="00BF4BDE"/>
    <w:rsid w:val="00BF4E9A"/>
    <w:rsid w:val="00C12166"/>
    <w:rsid w:val="00C21282"/>
    <w:rsid w:val="00C22B6E"/>
    <w:rsid w:val="00C345E7"/>
    <w:rsid w:val="00C40487"/>
    <w:rsid w:val="00C612E2"/>
    <w:rsid w:val="00C61B27"/>
    <w:rsid w:val="00C65E6B"/>
    <w:rsid w:val="00C6740E"/>
    <w:rsid w:val="00C7580E"/>
    <w:rsid w:val="00CA58DB"/>
    <w:rsid w:val="00CB2F41"/>
    <w:rsid w:val="00CB7607"/>
    <w:rsid w:val="00CC3DF3"/>
    <w:rsid w:val="00CC65B0"/>
    <w:rsid w:val="00CD2F20"/>
    <w:rsid w:val="00CD5D8B"/>
    <w:rsid w:val="00CE169C"/>
    <w:rsid w:val="00CE33E7"/>
    <w:rsid w:val="00CE7CF3"/>
    <w:rsid w:val="00CF1D29"/>
    <w:rsid w:val="00CF38CE"/>
    <w:rsid w:val="00D047AF"/>
    <w:rsid w:val="00D04831"/>
    <w:rsid w:val="00D11ADB"/>
    <w:rsid w:val="00D11B62"/>
    <w:rsid w:val="00D260B2"/>
    <w:rsid w:val="00D35758"/>
    <w:rsid w:val="00D403C3"/>
    <w:rsid w:val="00D43C6C"/>
    <w:rsid w:val="00D50C78"/>
    <w:rsid w:val="00D547B6"/>
    <w:rsid w:val="00D632B1"/>
    <w:rsid w:val="00D66B8B"/>
    <w:rsid w:val="00D7145B"/>
    <w:rsid w:val="00D75E0A"/>
    <w:rsid w:val="00D845C5"/>
    <w:rsid w:val="00D84D0F"/>
    <w:rsid w:val="00D92957"/>
    <w:rsid w:val="00D9658B"/>
    <w:rsid w:val="00DB0560"/>
    <w:rsid w:val="00DB5BA4"/>
    <w:rsid w:val="00DB65F1"/>
    <w:rsid w:val="00DB7B14"/>
    <w:rsid w:val="00DC3CA1"/>
    <w:rsid w:val="00DC54AF"/>
    <w:rsid w:val="00DC5B3A"/>
    <w:rsid w:val="00DC6B9B"/>
    <w:rsid w:val="00DC7300"/>
    <w:rsid w:val="00DD406B"/>
    <w:rsid w:val="00DE4193"/>
    <w:rsid w:val="00DE4AC0"/>
    <w:rsid w:val="00DE5AA5"/>
    <w:rsid w:val="00DF6C35"/>
    <w:rsid w:val="00E00CD7"/>
    <w:rsid w:val="00E02902"/>
    <w:rsid w:val="00E074F2"/>
    <w:rsid w:val="00E11CF8"/>
    <w:rsid w:val="00E14ABA"/>
    <w:rsid w:val="00E1640D"/>
    <w:rsid w:val="00E208FC"/>
    <w:rsid w:val="00E20EF8"/>
    <w:rsid w:val="00E2488A"/>
    <w:rsid w:val="00E25FFE"/>
    <w:rsid w:val="00E2704B"/>
    <w:rsid w:val="00E316F5"/>
    <w:rsid w:val="00E31769"/>
    <w:rsid w:val="00E321A2"/>
    <w:rsid w:val="00E411CB"/>
    <w:rsid w:val="00E41D5A"/>
    <w:rsid w:val="00E4771A"/>
    <w:rsid w:val="00E47890"/>
    <w:rsid w:val="00E67598"/>
    <w:rsid w:val="00E717A8"/>
    <w:rsid w:val="00E73C21"/>
    <w:rsid w:val="00E84313"/>
    <w:rsid w:val="00EB0AD3"/>
    <w:rsid w:val="00EB4B6F"/>
    <w:rsid w:val="00EB4E94"/>
    <w:rsid w:val="00EB7B57"/>
    <w:rsid w:val="00EC6D74"/>
    <w:rsid w:val="00ED2F16"/>
    <w:rsid w:val="00EE2199"/>
    <w:rsid w:val="00EE3054"/>
    <w:rsid w:val="00EE3235"/>
    <w:rsid w:val="00EE4295"/>
    <w:rsid w:val="00EE6065"/>
    <w:rsid w:val="00EE6450"/>
    <w:rsid w:val="00EF35B6"/>
    <w:rsid w:val="00EF5937"/>
    <w:rsid w:val="00EF63EC"/>
    <w:rsid w:val="00EF6B97"/>
    <w:rsid w:val="00EF7C96"/>
    <w:rsid w:val="00EF7D19"/>
    <w:rsid w:val="00F23C81"/>
    <w:rsid w:val="00F24108"/>
    <w:rsid w:val="00F2425E"/>
    <w:rsid w:val="00F244F9"/>
    <w:rsid w:val="00F24897"/>
    <w:rsid w:val="00F3255A"/>
    <w:rsid w:val="00F4042C"/>
    <w:rsid w:val="00F4193D"/>
    <w:rsid w:val="00F43750"/>
    <w:rsid w:val="00F4620F"/>
    <w:rsid w:val="00F61D8F"/>
    <w:rsid w:val="00F66665"/>
    <w:rsid w:val="00F72F54"/>
    <w:rsid w:val="00F8699F"/>
    <w:rsid w:val="00FA2D6F"/>
    <w:rsid w:val="00FA32A5"/>
    <w:rsid w:val="00FB78EB"/>
    <w:rsid w:val="00FC03EB"/>
    <w:rsid w:val="00FC11F8"/>
    <w:rsid w:val="00FC2C92"/>
    <w:rsid w:val="00FC3ED8"/>
    <w:rsid w:val="00FD2A05"/>
    <w:rsid w:val="00FE00CB"/>
    <w:rsid w:val="00FE27D2"/>
    <w:rsid w:val="00FE2F6F"/>
    <w:rsid w:val="00FE3DAB"/>
    <w:rsid w:val="00FE5B38"/>
    <w:rsid w:val="00FF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20C0C4"/>
  <w15:docId w15:val="{C9402AFE-3232-4040-A54A-F9D61510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71E"/>
    <w:rPr>
      <w:sz w:val="24"/>
      <w:szCs w:val="24"/>
    </w:rPr>
  </w:style>
  <w:style w:type="paragraph" w:styleId="Heading1">
    <w:name w:val="heading 1"/>
    <w:basedOn w:val="Normal"/>
    <w:next w:val="Normal"/>
    <w:link w:val="Heading1Char"/>
    <w:qFormat/>
    <w:pPr>
      <w:keepNext/>
      <w:jc w:val="both"/>
      <w:outlineLvl w:val="0"/>
    </w:pPr>
    <w:rPr>
      <w:b/>
      <w:lang w:val="x-none" w:eastAsia="x-non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rsid w:val="000C5138"/>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rsid w:val="000C5138"/>
    <w:pPr>
      <w:spacing w:before="240" w:after="60"/>
      <w:outlineLvl w:val="4"/>
    </w:pPr>
    <w:rPr>
      <w:b/>
      <w:bCs/>
      <w:i/>
      <w:iCs/>
      <w:sz w:val="26"/>
      <w:szCs w:val="26"/>
    </w:rPr>
  </w:style>
  <w:style w:type="paragraph" w:styleId="Heading7">
    <w:name w:val="heading 7"/>
    <w:basedOn w:val="Normal"/>
    <w:next w:val="Normal"/>
    <w:link w:val="Heading7Char"/>
    <w:qFormat/>
    <w:rsid w:val="007A59A7"/>
    <w:pPr>
      <w:spacing w:before="240" w:after="60"/>
      <w:outlineLvl w:val="6"/>
    </w:pPr>
    <w:rPr>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sz w:val="20"/>
      <w:szCs w:val="20"/>
      <w:lang w:val="x-none" w:eastAsia="x-none"/>
    </w:rPr>
  </w:style>
  <w:style w:type="paragraph" w:styleId="NormalWeb">
    <w:name w:val="Normal (Web)"/>
    <w:basedOn w:val="Normal"/>
    <w:pPr>
      <w:spacing w:before="100" w:after="100"/>
    </w:pPr>
    <w:rPr>
      <w:noProof/>
      <w:szCs w:val="20"/>
    </w:rPr>
  </w:style>
  <w:style w:type="paragraph" w:styleId="Header">
    <w:name w:val="header"/>
    <w:basedOn w:val="Normal"/>
    <w:rsid w:val="00446F09"/>
    <w:pPr>
      <w:tabs>
        <w:tab w:val="center" w:pos="4320"/>
        <w:tab w:val="right" w:pos="8640"/>
      </w:tabs>
    </w:pPr>
  </w:style>
  <w:style w:type="paragraph" w:styleId="Footer">
    <w:name w:val="footer"/>
    <w:basedOn w:val="Normal"/>
    <w:rsid w:val="00446F09"/>
    <w:pPr>
      <w:tabs>
        <w:tab w:val="center" w:pos="4320"/>
        <w:tab w:val="right" w:pos="8640"/>
      </w:tabs>
    </w:pPr>
  </w:style>
  <w:style w:type="paragraph" w:styleId="Title">
    <w:name w:val="Title"/>
    <w:basedOn w:val="Normal"/>
    <w:qFormat/>
    <w:rsid w:val="000C5138"/>
    <w:pPr>
      <w:jc w:val="center"/>
    </w:pPr>
    <w:rPr>
      <w:rFonts w:ascii="Garamond" w:hAnsi="Garamond"/>
      <w:b/>
      <w:bCs/>
    </w:rPr>
  </w:style>
  <w:style w:type="paragraph" w:styleId="List2">
    <w:name w:val="List 2"/>
    <w:basedOn w:val="Normal"/>
    <w:rsid w:val="000C5138"/>
    <w:pPr>
      <w:ind w:left="720" w:hanging="360"/>
    </w:pPr>
  </w:style>
  <w:style w:type="paragraph" w:styleId="BodyText">
    <w:name w:val="Body Text"/>
    <w:basedOn w:val="Normal"/>
    <w:link w:val="BodyTextChar"/>
    <w:rsid w:val="000C5138"/>
    <w:pPr>
      <w:spacing w:after="120"/>
    </w:pPr>
    <w:rPr>
      <w:lang w:val="x-none" w:eastAsia="x-none"/>
    </w:rPr>
  </w:style>
  <w:style w:type="paragraph" w:styleId="BodyTextIndent2">
    <w:name w:val="Body Text Indent 2"/>
    <w:basedOn w:val="Normal"/>
    <w:rsid w:val="007A59A7"/>
    <w:pPr>
      <w:spacing w:after="120" w:line="480" w:lineRule="auto"/>
      <w:ind w:left="360"/>
    </w:pPr>
  </w:style>
  <w:style w:type="paragraph" w:styleId="BodyTextIndent">
    <w:name w:val="Body Text Indent"/>
    <w:basedOn w:val="Normal"/>
    <w:rsid w:val="007A59A7"/>
    <w:pPr>
      <w:spacing w:after="120"/>
      <w:ind w:left="360"/>
    </w:pPr>
  </w:style>
  <w:style w:type="paragraph" w:styleId="BodyTextIndent3">
    <w:name w:val="Body Text Indent 3"/>
    <w:basedOn w:val="Normal"/>
    <w:rsid w:val="007A59A7"/>
    <w:pPr>
      <w:spacing w:after="120"/>
      <w:ind w:left="360"/>
    </w:pPr>
    <w:rPr>
      <w:sz w:val="16"/>
      <w:szCs w:val="16"/>
    </w:rPr>
  </w:style>
  <w:style w:type="paragraph" w:customStyle="1" w:styleId="p3">
    <w:name w:val="p3"/>
    <w:basedOn w:val="Normal"/>
    <w:rsid w:val="007A59A7"/>
    <w:pPr>
      <w:widowControl w:val="0"/>
      <w:tabs>
        <w:tab w:val="left" w:pos="720"/>
      </w:tabs>
      <w:spacing w:line="240" w:lineRule="atLeast"/>
    </w:pPr>
    <w:rPr>
      <w:snapToGrid w:val="0"/>
      <w:szCs w:val="20"/>
    </w:rPr>
  </w:style>
  <w:style w:type="paragraph" w:customStyle="1" w:styleId="c2">
    <w:name w:val="c2"/>
    <w:basedOn w:val="Normal"/>
    <w:rsid w:val="007A59A7"/>
    <w:pPr>
      <w:widowControl w:val="0"/>
      <w:spacing w:line="240" w:lineRule="atLeast"/>
      <w:jc w:val="center"/>
    </w:pPr>
    <w:rPr>
      <w:snapToGrid w:val="0"/>
      <w:szCs w:val="20"/>
    </w:rPr>
  </w:style>
  <w:style w:type="character" w:styleId="PageNumber">
    <w:name w:val="page number"/>
    <w:basedOn w:val="DefaultParagraphFont"/>
    <w:rsid w:val="0020535C"/>
  </w:style>
  <w:style w:type="paragraph" w:styleId="BalloonText">
    <w:name w:val="Balloon Text"/>
    <w:basedOn w:val="Normal"/>
    <w:semiHidden/>
    <w:rsid w:val="0020535C"/>
    <w:rPr>
      <w:rFonts w:ascii="Tahoma" w:hAnsi="Tahoma" w:cs="Tahoma"/>
      <w:sz w:val="16"/>
      <w:szCs w:val="16"/>
    </w:rPr>
  </w:style>
  <w:style w:type="paragraph" w:styleId="DocumentMap">
    <w:name w:val="Document Map"/>
    <w:basedOn w:val="Normal"/>
    <w:semiHidden/>
    <w:rsid w:val="00B41ECC"/>
    <w:pPr>
      <w:shd w:val="clear" w:color="auto" w:fill="000080"/>
    </w:pPr>
    <w:rPr>
      <w:rFonts w:ascii="Tahoma" w:hAnsi="Tahoma" w:cs="Tahoma"/>
    </w:rPr>
  </w:style>
  <w:style w:type="paragraph" w:styleId="ListParagraph">
    <w:name w:val="List Paragraph"/>
    <w:basedOn w:val="Normal"/>
    <w:uiPriority w:val="34"/>
    <w:qFormat/>
    <w:rsid w:val="00C40487"/>
    <w:pPr>
      <w:ind w:left="720"/>
    </w:pPr>
    <w:rPr>
      <w:rFonts w:ascii="Arial" w:hAnsi="Arial" w:cs="Arial"/>
    </w:rPr>
  </w:style>
  <w:style w:type="character" w:customStyle="1" w:styleId="PlainTextChar">
    <w:name w:val="Plain Text Char"/>
    <w:link w:val="PlainText"/>
    <w:uiPriority w:val="99"/>
    <w:rsid w:val="001D0F24"/>
    <w:rPr>
      <w:rFonts w:ascii="Courier New" w:hAnsi="Courier New"/>
    </w:rPr>
  </w:style>
  <w:style w:type="character" w:customStyle="1" w:styleId="BodyTextChar">
    <w:name w:val="Body Text Char"/>
    <w:link w:val="BodyText"/>
    <w:rsid w:val="001D0F24"/>
    <w:rPr>
      <w:sz w:val="24"/>
      <w:szCs w:val="24"/>
    </w:rPr>
  </w:style>
  <w:style w:type="character" w:customStyle="1" w:styleId="Heading1Char">
    <w:name w:val="Heading 1 Char"/>
    <w:link w:val="Heading1"/>
    <w:rsid w:val="001D0F24"/>
    <w:rPr>
      <w:b/>
      <w:sz w:val="24"/>
      <w:szCs w:val="24"/>
    </w:rPr>
  </w:style>
  <w:style w:type="table" w:styleId="TableGrid">
    <w:name w:val="Table Grid"/>
    <w:basedOn w:val="TableNormal"/>
    <w:uiPriority w:val="59"/>
    <w:rsid w:val="00E248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link w:val="Heading7"/>
    <w:rsid w:val="00650568"/>
    <w:rPr>
      <w:sz w:val="24"/>
      <w:szCs w:val="24"/>
    </w:rPr>
  </w:style>
  <w:style w:type="character" w:styleId="PlaceholderText">
    <w:name w:val="Placeholder Text"/>
    <w:basedOn w:val="DefaultParagraphFont"/>
    <w:uiPriority w:val="99"/>
    <w:semiHidden/>
    <w:rsid w:val="00C758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354693">
      <w:bodyDiv w:val="1"/>
      <w:marLeft w:val="0"/>
      <w:marRight w:val="0"/>
      <w:marTop w:val="0"/>
      <w:marBottom w:val="0"/>
      <w:divBdr>
        <w:top w:val="none" w:sz="0" w:space="0" w:color="auto"/>
        <w:left w:val="none" w:sz="0" w:space="0" w:color="auto"/>
        <w:bottom w:val="none" w:sz="0" w:space="0" w:color="auto"/>
        <w:right w:val="none" w:sz="0" w:space="0" w:color="auto"/>
      </w:divBdr>
    </w:div>
    <w:div w:id="12733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cmichaelm\Desktop\curriculum\Academic%20Year%202015-2016\Manual%20for%202015-2016\forms%20and%20templates\MS%20templates\Master%20Syllabus%20Template%20Fall%202015%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3E5E113E3A49E78F2156BD3B2C3D96"/>
        <w:category>
          <w:name w:val="General"/>
          <w:gallery w:val="placeholder"/>
        </w:category>
        <w:types>
          <w:type w:val="bbPlcHdr"/>
        </w:types>
        <w:behaviors>
          <w:behavior w:val="content"/>
        </w:behaviors>
        <w:guid w:val="{25C3E15C-03E9-4126-9175-2FC639366336}"/>
      </w:docPartPr>
      <w:docPartBody>
        <w:p w:rsidR="006455AA" w:rsidRDefault="00F74086">
          <w:pPr>
            <w:pStyle w:val="363E5E113E3A49E78F2156BD3B2C3D96"/>
          </w:pPr>
          <w:r w:rsidRPr="00F35F0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4086"/>
    <w:rsid w:val="000F0DD3"/>
    <w:rsid w:val="00157CDA"/>
    <w:rsid w:val="00192FCE"/>
    <w:rsid w:val="001E022C"/>
    <w:rsid w:val="00370EF2"/>
    <w:rsid w:val="00384506"/>
    <w:rsid w:val="003D51A3"/>
    <w:rsid w:val="004123CD"/>
    <w:rsid w:val="00512228"/>
    <w:rsid w:val="005D0FED"/>
    <w:rsid w:val="00615CED"/>
    <w:rsid w:val="006455AA"/>
    <w:rsid w:val="007C166B"/>
    <w:rsid w:val="00896F08"/>
    <w:rsid w:val="009241BD"/>
    <w:rsid w:val="00A77E7C"/>
    <w:rsid w:val="00A877CC"/>
    <w:rsid w:val="00B246F0"/>
    <w:rsid w:val="00B969CB"/>
    <w:rsid w:val="00CA52C3"/>
    <w:rsid w:val="00D446CA"/>
    <w:rsid w:val="00D56850"/>
    <w:rsid w:val="00D734CB"/>
    <w:rsid w:val="00E121B0"/>
    <w:rsid w:val="00EA0BB9"/>
    <w:rsid w:val="00EE1FD0"/>
    <w:rsid w:val="00F74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1A3"/>
    <w:rPr>
      <w:color w:val="808080"/>
    </w:rPr>
  </w:style>
  <w:style w:type="paragraph" w:customStyle="1" w:styleId="363E5E113E3A49E78F2156BD3B2C3D96">
    <w:name w:val="363E5E113E3A49E78F2156BD3B2C3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FA0A22C2067149BBD66D162E553770" ma:contentTypeVersion="0" ma:contentTypeDescription="Create a new document." ma:contentTypeScope="" ma:versionID="25578b863a3d3766e097adffd2795708">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B9A7B-781C-43E5-ADBC-4E25DD82B385}">
  <ds:schemaRefs>
    <ds:schemaRef ds:uri="http://www.w3.org/XML/1998/namespace"/>
    <ds:schemaRef ds:uri="http://purl.org/dc/terms/"/>
    <ds:schemaRef ds:uri="http://schemas.microsoft.com/office/2006/documentManagement/types"/>
    <ds:schemaRef ds:uri="http://schemas.microsoft.com/office/2006/metadata/properties"/>
    <ds:schemaRef ds:uri="http://purl.org/dc/dcmitype/"/>
    <ds:schemaRef ds:uri="http://schemas.openxmlformats.org/package/2006/metadata/core-propertie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A4AACA09-2C18-4E9C-ACD2-236B7FDFEA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45C66E6-00F8-417A-ADBC-CE6EDECF0CAC}">
  <ds:schemaRefs>
    <ds:schemaRef ds:uri="http://schemas.microsoft.com/sharepoint/v3/contenttype/forms"/>
  </ds:schemaRefs>
</ds:datastoreItem>
</file>

<file path=customXml/itemProps4.xml><?xml version="1.0" encoding="utf-8"?>
<ds:datastoreItem xmlns:ds="http://schemas.openxmlformats.org/officeDocument/2006/customXml" ds:itemID="{F0D5680D-F79E-4283-9C7D-2D5A0319B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Syllabus Template Fall 2015 (3).dotx</Template>
  <TotalTime>24</TotalTime>
  <Pages>5</Pages>
  <Words>1098</Words>
  <Characters>7024</Characters>
  <Application>Microsoft Office Word</Application>
  <DocSecurity>8</DocSecurity>
  <Lines>58</Lines>
  <Paragraphs>16</Paragraphs>
  <ScaleCrop>false</ScaleCrop>
  <HeadingPairs>
    <vt:vector size="2" baseType="variant">
      <vt:variant>
        <vt:lpstr>Title</vt:lpstr>
      </vt:variant>
      <vt:variant>
        <vt:i4>1</vt:i4>
      </vt:variant>
    </vt:vector>
  </HeadingPairs>
  <TitlesOfParts>
    <vt:vector size="1" baseType="lpstr">
      <vt:lpstr>Table of Contents</vt:lpstr>
    </vt:vector>
  </TitlesOfParts>
  <Company>BRCC</Company>
  <LinksUpToDate>false</LinksUpToDate>
  <CharactersWithSpaces>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McMichael, Margaret</dc:creator>
  <cp:lastModifiedBy>McMichael, Margaret</cp:lastModifiedBy>
  <cp:revision>23</cp:revision>
  <cp:lastPrinted>2016-02-26T19:35:00Z</cp:lastPrinted>
  <dcterms:created xsi:type="dcterms:W3CDTF">2020-07-15T14:21:00Z</dcterms:created>
  <dcterms:modified xsi:type="dcterms:W3CDTF">2020-11-12T17:26:00Z</dcterms:modified>
</cp:coreProperties>
</file>